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09C54" w14:textId="77777777" w:rsidR="00F8754A" w:rsidRPr="0095113A" w:rsidRDefault="00000000">
      <w:pPr>
        <w:pStyle w:val="Nagwek1"/>
        <w:rPr>
          <w:lang w:val="pl-PL"/>
        </w:rPr>
      </w:pPr>
      <w:bookmarkStart w:id="0" w:name="projekt-czytelnia"/>
      <w:r w:rsidRPr="0095113A">
        <w:rPr>
          <w:lang w:val="pl-PL"/>
        </w:rPr>
        <w:t>Projekt czytelnia</w:t>
      </w:r>
    </w:p>
    <w:p w14:paraId="0BDA1E75" w14:textId="77777777" w:rsidR="00F8754A" w:rsidRPr="0095113A" w:rsidRDefault="00000000">
      <w:pPr>
        <w:pStyle w:val="Nagwek3"/>
        <w:rPr>
          <w:lang w:val="pl-PL"/>
        </w:rPr>
      </w:pPr>
      <w:bookmarkStart w:id="1" w:name="autorzy"/>
      <w:r w:rsidRPr="0095113A">
        <w:rPr>
          <w:lang w:val="pl-PL"/>
        </w:rPr>
        <w:t>Autorzy</w:t>
      </w:r>
    </w:p>
    <w:p w14:paraId="49CF1D1C" w14:textId="77777777" w:rsidR="00F8754A" w:rsidRPr="0095113A" w:rsidRDefault="00000000">
      <w:pPr>
        <w:pStyle w:val="FirstParagraph"/>
        <w:rPr>
          <w:lang w:val="pl-PL"/>
        </w:rPr>
      </w:pPr>
      <w:r w:rsidRPr="0095113A">
        <w:rPr>
          <w:lang w:val="pl-PL"/>
        </w:rPr>
        <w:t>Marcin Bereta, Hubert Gancarczyk, Magdalena Skrok, Laura Wiktor</w:t>
      </w:r>
    </w:p>
    <w:p w14:paraId="299C9443" w14:textId="77777777" w:rsidR="00F8754A" w:rsidRPr="0095113A" w:rsidRDefault="00000000">
      <w:pPr>
        <w:pStyle w:val="Nagwek1"/>
        <w:rPr>
          <w:lang w:val="pl-PL"/>
        </w:rPr>
      </w:pPr>
      <w:bookmarkStart w:id="2" w:name="opis"/>
      <w:bookmarkEnd w:id="0"/>
      <w:bookmarkEnd w:id="1"/>
      <w:r w:rsidRPr="0095113A">
        <w:rPr>
          <w:lang w:val="pl-PL"/>
        </w:rPr>
        <w:t>Opis</w:t>
      </w:r>
    </w:p>
    <w:p w14:paraId="76F0A70D" w14:textId="77777777" w:rsidR="00F8754A" w:rsidRPr="0095113A" w:rsidRDefault="00000000">
      <w:pPr>
        <w:pStyle w:val="FirstParagraph"/>
        <w:rPr>
          <w:lang w:val="pl-PL"/>
        </w:rPr>
      </w:pPr>
      <w:r w:rsidRPr="0095113A">
        <w:rPr>
          <w:lang w:val="pl-PL"/>
        </w:rPr>
        <w:t>Projekt zakłada stworzenie aplikacji obsługującej działalność czytelni, oferującej trzy poziomy dostępu: użytkownika, pracownika i administratora.</w:t>
      </w:r>
    </w:p>
    <w:p w14:paraId="0945A054" w14:textId="77777777" w:rsidR="00F8754A" w:rsidRPr="0095113A" w:rsidRDefault="00000000">
      <w:pPr>
        <w:pStyle w:val="Tekstpodstawowy"/>
        <w:rPr>
          <w:lang w:val="pl-PL"/>
        </w:rPr>
      </w:pPr>
      <w:r w:rsidRPr="0095113A">
        <w:rPr>
          <w:lang w:val="pl-PL"/>
        </w:rPr>
        <w:t xml:space="preserve">Użytkownik ma możliwość rejestracji w systemie, podając swój adres email, </w:t>
      </w:r>
      <w:proofErr w:type="spellStart"/>
      <w:r w:rsidRPr="0095113A">
        <w:rPr>
          <w:lang w:val="pl-PL"/>
        </w:rPr>
        <w:t>nick</w:t>
      </w:r>
      <w:proofErr w:type="spellEnd"/>
      <w:r w:rsidRPr="0095113A">
        <w:rPr>
          <w:lang w:val="pl-PL"/>
        </w:rPr>
        <w:t xml:space="preserve"> oraz ustawiając hasło zgodne z regułami. Dzięki temu będzie mógł zalogować się do systemu, wyświetlić polecane książki, ocenić te które chociaż raz czytał, wyświetlić statystyki, sprawdzić okładkę wybranej pozycji, dodatkowo będzie mógł wyświetlić książki danego autora.</w:t>
      </w:r>
    </w:p>
    <w:p w14:paraId="4F245AB5" w14:textId="77777777" w:rsidR="00F8754A" w:rsidRPr="0095113A" w:rsidRDefault="00000000">
      <w:pPr>
        <w:pStyle w:val="Tekstpodstawowy"/>
        <w:rPr>
          <w:lang w:val="pl-PL"/>
        </w:rPr>
      </w:pPr>
      <w:r w:rsidRPr="0095113A">
        <w:rPr>
          <w:lang w:val="pl-PL"/>
        </w:rPr>
        <w:t xml:space="preserve">Funkcje pracownika obejmują dodanie nowych książek, kategorii czy autora do </w:t>
      </w:r>
      <w:proofErr w:type="spellStart"/>
      <w:r w:rsidRPr="0095113A">
        <w:rPr>
          <w:lang w:val="pl-PL"/>
        </w:rPr>
        <w:t>bazydanych</w:t>
      </w:r>
      <w:proofErr w:type="spellEnd"/>
      <w:r w:rsidRPr="0095113A">
        <w:rPr>
          <w:lang w:val="pl-PL"/>
        </w:rPr>
        <w:t>. Natomiast uprawnienia administratora pozwalają na zarządzanie członkami czytelni, zmiany ich ról, dodatkowa administrator posiada te same funkcje co pracownik.</w:t>
      </w:r>
    </w:p>
    <w:p w14:paraId="40B8A154" w14:textId="77777777" w:rsidR="00F8754A" w:rsidRPr="0095113A" w:rsidRDefault="00000000">
      <w:pPr>
        <w:pStyle w:val="Tekstpodstawowy"/>
        <w:rPr>
          <w:lang w:val="pl-PL"/>
        </w:rPr>
      </w:pPr>
      <w:r w:rsidRPr="0095113A">
        <w:rPr>
          <w:lang w:val="pl-PL"/>
        </w:rPr>
        <w:t xml:space="preserve">Cała aplikacja jest oparta na języku Java oraz wykorzystuje </w:t>
      </w:r>
      <w:proofErr w:type="spellStart"/>
      <w:r w:rsidRPr="0095113A">
        <w:rPr>
          <w:lang w:val="pl-PL"/>
        </w:rPr>
        <w:t>framework</w:t>
      </w:r>
      <w:proofErr w:type="spellEnd"/>
      <w:r w:rsidRPr="0095113A">
        <w:rPr>
          <w:lang w:val="pl-PL"/>
        </w:rPr>
        <w:t xml:space="preserve"> Spring </w:t>
      </w:r>
      <w:proofErr w:type="spellStart"/>
      <w:r w:rsidRPr="0095113A">
        <w:rPr>
          <w:lang w:val="pl-PL"/>
        </w:rPr>
        <w:t>Boot</w:t>
      </w:r>
      <w:proofErr w:type="spellEnd"/>
      <w:r w:rsidRPr="0095113A">
        <w:rPr>
          <w:lang w:val="pl-PL"/>
        </w:rPr>
        <w:t xml:space="preserve">. Struktura projektu została logicznie podzielona na </w:t>
      </w:r>
      <w:proofErr w:type="spellStart"/>
      <w:r w:rsidRPr="0095113A">
        <w:rPr>
          <w:lang w:val="pl-PL"/>
        </w:rPr>
        <w:t>frontend</w:t>
      </w:r>
      <w:proofErr w:type="spellEnd"/>
      <w:r w:rsidRPr="0095113A">
        <w:rPr>
          <w:lang w:val="pl-PL"/>
        </w:rPr>
        <w:t xml:space="preserve"> i </w:t>
      </w:r>
      <w:proofErr w:type="spellStart"/>
      <w:r w:rsidRPr="0095113A">
        <w:rPr>
          <w:lang w:val="pl-PL"/>
        </w:rPr>
        <w:t>backend</w:t>
      </w:r>
      <w:proofErr w:type="spellEnd"/>
      <w:r w:rsidRPr="0095113A">
        <w:rPr>
          <w:lang w:val="pl-PL"/>
        </w:rPr>
        <w:t xml:space="preserve">. </w:t>
      </w:r>
      <w:proofErr w:type="spellStart"/>
      <w:r w:rsidRPr="0095113A">
        <w:rPr>
          <w:lang w:val="pl-PL"/>
        </w:rPr>
        <w:t>Backend</w:t>
      </w:r>
      <w:proofErr w:type="spellEnd"/>
      <w:r w:rsidRPr="0095113A">
        <w:rPr>
          <w:lang w:val="pl-PL"/>
        </w:rPr>
        <w:t xml:space="preserve"> odpowiada za połączenie z bazą danych oraz obsługę systemu, natomiast </w:t>
      </w:r>
      <w:proofErr w:type="spellStart"/>
      <w:r w:rsidRPr="0095113A">
        <w:rPr>
          <w:lang w:val="pl-PL"/>
        </w:rPr>
        <w:t>frontend</w:t>
      </w:r>
      <w:proofErr w:type="spellEnd"/>
      <w:r w:rsidRPr="0095113A">
        <w:rPr>
          <w:lang w:val="pl-PL"/>
        </w:rPr>
        <w:t xml:space="preserve"> zajmuje się warstwą wizualną, zapewniając interakcję użytkownika z aplikacją.</w:t>
      </w:r>
    </w:p>
    <w:p w14:paraId="0611E99D" w14:textId="77777777" w:rsidR="00F8754A" w:rsidRPr="0095113A" w:rsidRDefault="00000000">
      <w:pPr>
        <w:pStyle w:val="Tekstpodstawowy"/>
        <w:rPr>
          <w:lang w:val="pl-PL"/>
        </w:rPr>
      </w:pPr>
      <w:r w:rsidRPr="0095113A">
        <w:rPr>
          <w:lang w:val="pl-PL"/>
        </w:rPr>
        <w:t xml:space="preserve">Aby uruchomić projekt należy uruchomić </w:t>
      </w:r>
      <w:proofErr w:type="spellStart"/>
      <w:r w:rsidRPr="0095113A">
        <w:rPr>
          <w:lang w:val="pl-PL"/>
        </w:rPr>
        <w:t>LibraryApp</w:t>
      </w:r>
      <w:proofErr w:type="spellEnd"/>
      <w:r w:rsidRPr="0095113A">
        <w:rPr>
          <w:lang w:val="pl-PL"/>
        </w:rPr>
        <w:t>.</w:t>
      </w:r>
    </w:p>
    <w:p w14:paraId="783BD432" w14:textId="77777777" w:rsidR="00F8754A" w:rsidRDefault="00000000">
      <w:pPr>
        <w:pStyle w:val="Nagwek1"/>
        <w:rPr>
          <w:lang w:val="pl-PL"/>
        </w:rPr>
      </w:pPr>
      <w:bookmarkStart w:id="3" w:name="schemat-bazy-danych"/>
      <w:bookmarkEnd w:id="2"/>
      <w:r w:rsidRPr="0095113A">
        <w:rPr>
          <w:lang w:val="pl-PL"/>
        </w:rPr>
        <w:lastRenderedPageBreak/>
        <w:t>Schemat bazy danych</w:t>
      </w:r>
    </w:p>
    <w:p w14:paraId="61EFC355" w14:textId="267BABAC" w:rsidR="0095113A" w:rsidRPr="0095113A" w:rsidRDefault="0095113A" w:rsidP="005C5DE2">
      <w:pPr>
        <w:pStyle w:val="Tekstpodstawowy"/>
        <w:jc w:val="center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71759F40" wp14:editId="4BC0A548">
            <wp:extent cx="5269831" cy="2666850"/>
            <wp:effectExtent l="0" t="0" r="0" b="0"/>
            <wp:docPr id="1996592623" name="Obraz 1" descr="Obraz zawierający zrzut ekranu, tekst, Oprogramowanie multimedialne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592623" name="Obraz 1" descr="Obraz zawierający zrzut ekranu, tekst, Oprogramowanie multimedialne, oprogramowanie&#10;&#10;Opis wygenerowany automatyczni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9287" cy="2676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869CB" w14:textId="33E381A0" w:rsidR="00F8754A" w:rsidRPr="0095113A" w:rsidRDefault="00000000">
      <w:pPr>
        <w:pStyle w:val="FirstParagraph"/>
        <w:rPr>
          <w:lang w:val="pl-PL"/>
        </w:rPr>
      </w:pPr>
      <w:r w:rsidRPr="0095113A">
        <w:rPr>
          <w:lang w:val="pl-PL"/>
        </w:rPr>
        <w:t xml:space="preserve">Baza danych zawiera sześć tabel obsługujących funkcjonalność aplikacji. Tabela </w:t>
      </w:r>
      <w:proofErr w:type="spellStart"/>
      <w:r w:rsidRPr="0095113A">
        <w:rPr>
          <w:lang w:val="pl-PL"/>
        </w:rPr>
        <w:t>member</w:t>
      </w:r>
      <w:proofErr w:type="spellEnd"/>
      <w:r w:rsidRPr="0095113A">
        <w:rPr>
          <w:lang w:val="pl-PL"/>
        </w:rPr>
        <w:t xml:space="preserve"> przechowuje informacje o pracowniku, administratorze lub czytelniku. Tabela </w:t>
      </w:r>
      <w:proofErr w:type="spellStart"/>
      <w:r w:rsidRPr="0095113A">
        <w:rPr>
          <w:lang w:val="pl-PL"/>
        </w:rPr>
        <w:t>Book</w:t>
      </w:r>
      <w:proofErr w:type="spellEnd"/>
      <w:r w:rsidRPr="0095113A">
        <w:rPr>
          <w:lang w:val="pl-PL"/>
        </w:rPr>
        <w:t xml:space="preserve"> odpowiada za dane dotyczące pojedynczego egzemplarza książek będących na stanie czytelni. </w:t>
      </w:r>
      <w:proofErr w:type="spellStart"/>
      <w:r w:rsidRPr="0095113A">
        <w:rPr>
          <w:lang w:val="pl-PL"/>
        </w:rPr>
        <w:t>Reading_room</w:t>
      </w:r>
      <w:proofErr w:type="spellEnd"/>
      <w:r w:rsidRPr="0095113A">
        <w:rPr>
          <w:lang w:val="pl-PL"/>
        </w:rPr>
        <w:t xml:space="preserve"> przechowuje dane o korzystających z czytelni, a </w:t>
      </w:r>
      <w:proofErr w:type="spellStart"/>
      <w:r w:rsidRPr="0095113A">
        <w:rPr>
          <w:lang w:val="pl-PL"/>
        </w:rPr>
        <w:t>Rate</w:t>
      </w:r>
      <w:proofErr w:type="spellEnd"/>
      <w:r w:rsidRPr="0095113A">
        <w:rPr>
          <w:lang w:val="pl-PL"/>
        </w:rPr>
        <w:t xml:space="preserve"> pozwala na ocenę danej książki przez czytelnika. Tabela Author przechowuje informacje o autorach dostępnych pozycji. Tabela </w:t>
      </w:r>
      <w:proofErr w:type="spellStart"/>
      <w:r w:rsidRPr="0095113A">
        <w:rPr>
          <w:lang w:val="pl-PL"/>
        </w:rPr>
        <w:t>Category</w:t>
      </w:r>
      <w:proofErr w:type="spellEnd"/>
      <w:r w:rsidRPr="0095113A">
        <w:rPr>
          <w:lang w:val="pl-PL"/>
        </w:rPr>
        <w:t xml:space="preserve"> dostępne kategorie książek.</w:t>
      </w:r>
    </w:p>
    <w:p w14:paraId="370F4C51" w14:textId="77777777" w:rsidR="00F8754A" w:rsidRDefault="00000000">
      <w:pPr>
        <w:pStyle w:val="Nagwek1"/>
        <w:rPr>
          <w:lang w:val="pl-PL"/>
        </w:rPr>
      </w:pPr>
      <w:bookmarkStart w:id="4" w:name="X44a34208c13494b98713deaa6a70fba50135d99"/>
      <w:bookmarkEnd w:id="3"/>
      <w:r w:rsidRPr="0095113A">
        <w:rPr>
          <w:lang w:val="pl-PL"/>
        </w:rPr>
        <w:t xml:space="preserve">Schemat aplikacji z zależnościami </w:t>
      </w:r>
      <w:proofErr w:type="spellStart"/>
      <w:r w:rsidRPr="0095113A">
        <w:rPr>
          <w:lang w:val="pl-PL"/>
        </w:rPr>
        <w:t>Spring’a</w:t>
      </w:r>
      <w:proofErr w:type="spellEnd"/>
    </w:p>
    <w:p w14:paraId="05BAE705" w14:textId="40F2F077" w:rsidR="0095113A" w:rsidRPr="0095113A" w:rsidRDefault="0095113A" w:rsidP="005C5DE2">
      <w:pPr>
        <w:pStyle w:val="Tekstpodstawowy"/>
        <w:jc w:val="center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42FFDA20" wp14:editId="5FD5C30F">
            <wp:extent cx="4625391" cy="3272589"/>
            <wp:effectExtent l="0" t="0" r="0" b="0"/>
            <wp:docPr id="793427100" name="Obraz 2" descr="Obraz zawierający tekst, zrzut ekranu, diagram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427100" name="Obraz 2" descr="Obraz zawierający tekst, zrzut ekranu, diagram&#10;&#10;Opis wygenerowany automatyczni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8324" cy="328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ADED1" w14:textId="77777777" w:rsidR="00F8754A" w:rsidRDefault="00000000">
      <w:pPr>
        <w:pStyle w:val="Nagwek1"/>
        <w:rPr>
          <w:lang w:val="pl-PL"/>
        </w:rPr>
      </w:pPr>
      <w:bookmarkStart w:id="5" w:name="schemat-obiektowy-aplikacji"/>
      <w:bookmarkEnd w:id="4"/>
      <w:r w:rsidRPr="0095113A">
        <w:rPr>
          <w:lang w:val="pl-PL"/>
        </w:rPr>
        <w:lastRenderedPageBreak/>
        <w:t>Schemat obiektowy aplikacji</w:t>
      </w:r>
    </w:p>
    <w:p w14:paraId="1BD4B5D0" w14:textId="6E53736E" w:rsidR="0095113A" w:rsidRPr="0095113A" w:rsidRDefault="0095113A" w:rsidP="005C5DE2">
      <w:pPr>
        <w:pStyle w:val="Tekstpodstawowy"/>
        <w:jc w:val="center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12802379" wp14:editId="5F006D76">
            <wp:extent cx="5972810" cy="3913505"/>
            <wp:effectExtent l="0" t="0" r="0" b="0"/>
            <wp:docPr id="241106703" name="Obraz 3" descr="Obraz zawierający zrzut ekranu, tekst, miejsce parkingowe/przestrzeń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106703" name="Obraz 3" descr="Obraz zawierający zrzut ekranu, tekst, miejsce parkingowe/przestrzeń&#10;&#10;Opis wygenerowany automatyczni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91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8CC15" w14:textId="77777777" w:rsidR="00F8754A" w:rsidRPr="0095113A" w:rsidRDefault="00000000">
      <w:pPr>
        <w:pStyle w:val="Nagwek2"/>
        <w:rPr>
          <w:lang w:val="pl-PL"/>
        </w:rPr>
      </w:pPr>
      <w:bookmarkStart w:id="6" w:name="widoki"/>
      <w:r w:rsidRPr="0095113A">
        <w:rPr>
          <w:lang w:val="pl-PL"/>
        </w:rPr>
        <w:t>Widoki</w:t>
      </w:r>
    </w:p>
    <w:p w14:paraId="6F7A33AB" w14:textId="77777777" w:rsidR="00F8754A" w:rsidRPr="0095113A" w:rsidRDefault="00000000">
      <w:pPr>
        <w:pStyle w:val="FirstParagraph"/>
        <w:rPr>
          <w:lang w:val="pl-PL"/>
        </w:rPr>
      </w:pPr>
      <w:r w:rsidRPr="0095113A">
        <w:rPr>
          <w:b/>
          <w:bCs/>
          <w:lang w:val="pl-PL"/>
        </w:rPr>
        <w:t>Widok użytkownika</w:t>
      </w:r>
      <w:r w:rsidRPr="0095113A">
        <w:rPr>
          <w:lang w:val="pl-PL"/>
        </w:rPr>
        <w:t xml:space="preserve"> - będzie udostępniał najlepsze statystyki, możliwość oceny czytanych książek. Aktualnie udostępnia ich listę. Z widoku użytkownika można przejść do widoku konkretnej książki.</w:t>
      </w:r>
      <w:r w:rsidRPr="0095113A">
        <w:rPr>
          <w:lang w:val="pl-PL"/>
        </w:rPr>
        <w:br/>
      </w:r>
      <w:r w:rsidRPr="0095113A">
        <w:rPr>
          <w:b/>
          <w:bCs/>
          <w:lang w:val="pl-PL"/>
        </w:rPr>
        <w:t>Widok pracownika</w:t>
      </w:r>
      <w:r w:rsidRPr="0095113A">
        <w:rPr>
          <w:lang w:val="pl-PL"/>
        </w:rPr>
        <w:t xml:space="preserve"> - będzie umożliwiał rozpoczęcie wizyty czytelnika jak i jej zakończenie, ponadto będzie dostarczał możliwość aktualnego podglądu czytelni - użytkowników i posiadanych przez nich książek.</w:t>
      </w:r>
      <w:r w:rsidRPr="0095113A">
        <w:rPr>
          <w:lang w:val="pl-PL"/>
        </w:rPr>
        <w:br/>
      </w:r>
      <w:r w:rsidRPr="0095113A">
        <w:rPr>
          <w:b/>
          <w:bCs/>
          <w:lang w:val="pl-PL"/>
        </w:rPr>
        <w:t>Widok administratora</w:t>
      </w:r>
      <w:r w:rsidRPr="0095113A">
        <w:rPr>
          <w:lang w:val="pl-PL"/>
        </w:rPr>
        <w:t xml:space="preserve"> - umożliwia dodanie nowej książki do czytelni oraz nowego autora. Ma możliwość zmiany funkcji każdego użytkownika.</w:t>
      </w:r>
      <w:r w:rsidRPr="0095113A">
        <w:rPr>
          <w:lang w:val="pl-PL"/>
        </w:rPr>
        <w:br/>
      </w:r>
      <w:r w:rsidRPr="0095113A">
        <w:rPr>
          <w:b/>
          <w:bCs/>
          <w:lang w:val="pl-PL"/>
        </w:rPr>
        <w:t>Widok książek</w:t>
      </w:r>
      <w:r w:rsidRPr="0095113A">
        <w:rPr>
          <w:lang w:val="pl-PL"/>
        </w:rPr>
        <w:t xml:space="preserve"> - pozwala przeglądać dostępne pozycje, będzie umożliwiał wyświetlenie wszystkich książek podanego autora lub wybranej kategorii.</w:t>
      </w:r>
      <w:r w:rsidRPr="0095113A">
        <w:rPr>
          <w:lang w:val="pl-PL"/>
        </w:rPr>
        <w:br/>
      </w:r>
      <w:r w:rsidRPr="0095113A">
        <w:rPr>
          <w:b/>
          <w:bCs/>
          <w:lang w:val="pl-PL"/>
        </w:rPr>
        <w:t>Widok dodawania książki</w:t>
      </w:r>
      <w:r w:rsidRPr="0095113A">
        <w:rPr>
          <w:lang w:val="pl-PL"/>
        </w:rPr>
        <w:t xml:space="preserve"> - pozwala dodać nową książkę do czytelni.</w:t>
      </w:r>
      <w:r w:rsidRPr="0095113A">
        <w:rPr>
          <w:lang w:val="pl-PL"/>
        </w:rPr>
        <w:br/>
      </w:r>
      <w:r w:rsidRPr="0095113A">
        <w:rPr>
          <w:b/>
          <w:bCs/>
          <w:lang w:val="pl-PL"/>
        </w:rPr>
        <w:t>Widok dodawania autora</w:t>
      </w:r>
      <w:r w:rsidRPr="0095113A">
        <w:rPr>
          <w:lang w:val="pl-PL"/>
        </w:rPr>
        <w:t xml:space="preserve"> - pozwala dodać nowego autora do czytelni.</w:t>
      </w:r>
      <w:r w:rsidRPr="0095113A">
        <w:rPr>
          <w:lang w:val="pl-PL"/>
        </w:rPr>
        <w:br/>
      </w:r>
      <w:r w:rsidRPr="0095113A">
        <w:rPr>
          <w:b/>
          <w:bCs/>
          <w:lang w:val="pl-PL"/>
        </w:rPr>
        <w:t>Widok dodawania kategorii</w:t>
      </w:r>
      <w:r w:rsidRPr="0095113A">
        <w:rPr>
          <w:lang w:val="pl-PL"/>
        </w:rPr>
        <w:t xml:space="preserve"> - pozwala dodać nową kategorię do czytelni.</w:t>
      </w:r>
      <w:r w:rsidRPr="0095113A">
        <w:rPr>
          <w:lang w:val="pl-PL"/>
        </w:rPr>
        <w:br/>
      </w:r>
      <w:r w:rsidRPr="0095113A">
        <w:rPr>
          <w:b/>
          <w:bCs/>
          <w:lang w:val="pl-PL"/>
        </w:rPr>
        <w:t>Widok administratora</w:t>
      </w:r>
      <w:r w:rsidRPr="0095113A">
        <w:rPr>
          <w:lang w:val="pl-PL"/>
        </w:rPr>
        <w:t xml:space="preserve"> - umożliwia dodanie nowej książki do czytelni oraz nowego autora. Ma możliwość zmiany funkcji każdego użytkownika.</w:t>
      </w:r>
      <w:r w:rsidRPr="0095113A">
        <w:rPr>
          <w:lang w:val="pl-PL"/>
        </w:rPr>
        <w:br/>
      </w:r>
      <w:r w:rsidRPr="0095113A">
        <w:rPr>
          <w:b/>
          <w:bCs/>
          <w:lang w:val="pl-PL"/>
        </w:rPr>
        <w:t>Widok obecnie wypożyczonych książek</w:t>
      </w:r>
      <w:r w:rsidRPr="0095113A">
        <w:rPr>
          <w:lang w:val="pl-PL"/>
        </w:rPr>
        <w:t xml:space="preserve"> - pozwala wyświetlić wszystkie wypożyczone książki przez użytkownika.</w:t>
      </w:r>
      <w:r w:rsidRPr="0095113A">
        <w:rPr>
          <w:lang w:val="pl-PL"/>
        </w:rPr>
        <w:br/>
      </w:r>
      <w:r w:rsidRPr="0095113A">
        <w:rPr>
          <w:b/>
          <w:bCs/>
          <w:lang w:val="pl-PL"/>
        </w:rPr>
        <w:t>Widok listy użytkowników</w:t>
      </w:r>
      <w:r w:rsidRPr="0095113A">
        <w:rPr>
          <w:lang w:val="pl-PL"/>
        </w:rPr>
        <w:t xml:space="preserve"> - pozwala wyświetlić wszystkich użytkowników.</w:t>
      </w:r>
      <w:r w:rsidRPr="0095113A">
        <w:rPr>
          <w:lang w:val="pl-PL"/>
        </w:rPr>
        <w:br/>
      </w:r>
      <w:r w:rsidRPr="0095113A">
        <w:rPr>
          <w:b/>
          <w:bCs/>
          <w:lang w:val="pl-PL"/>
        </w:rPr>
        <w:t>Widok oceniania książki</w:t>
      </w:r>
      <w:r w:rsidRPr="0095113A">
        <w:rPr>
          <w:lang w:val="pl-PL"/>
        </w:rPr>
        <w:t xml:space="preserve"> - pozwala ocenić książkę.</w:t>
      </w:r>
      <w:r w:rsidRPr="0095113A">
        <w:rPr>
          <w:lang w:val="pl-PL"/>
        </w:rPr>
        <w:br/>
      </w:r>
      <w:r w:rsidRPr="0095113A">
        <w:rPr>
          <w:b/>
          <w:bCs/>
          <w:lang w:val="pl-PL"/>
        </w:rPr>
        <w:lastRenderedPageBreak/>
        <w:t>Widok wypożyczonych książek</w:t>
      </w:r>
      <w:r w:rsidRPr="0095113A">
        <w:rPr>
          <w:lang w:val="pl-PL"/>
        </w:rPr>
        <w:t xml:space="preserve"> - pozwala wyświetlić wszystkie wypożyczone książki aktualnie.</w:t>
      </w:r>
      <w:r w:rsidRPr="0095113A">
        <w:rPr>
          <w:lang w:val="pl-PL"/>
        </w:rPr>
        <w:br/>
      </w:r>
      <w:r w:rsidRPr="0095113A">
        <w:rPr>
          <w:b/>
          <w:bCs/>
          <w:lang w:val="pl-PL"/>
        </w:rPr>
        <w:t xml:space="preserve">Widok wszystkich </w:t>
      </w:r>
      <w:proofErr w:type="spellStart"/>
      <w:r w:rsidRPr="0095113A">
        <w:rPr>
          <w:b/>
          <w:bCs/>
          <w:lang w:val="pl-PL"/>
        </w:rPr>
        <w:t>wypożyczeń</w:t>
      </w:r>
      <w:proofErr w:type="spellEnd"/>
      <w:r w:rsidRPr="0095113A">
        <w:rPr>
          <w:lang w:val="pl-PL"/>
        </w:rPr>
        <w:t xml:space="preserve"> - pozwala wyświetlić wszystkie wypożyczenia.</w:t>
      </w:r>
      <w:r w:rsidRPr="0095113A">
        <w:rPr>
          <w:lang w:val="pl-PL"/>
        </w:rPr>
        <w:br/>
      </w:r>
      <w:r w:rsidRPr="0095113A">
        <w:rPr>
          <w:b/>
          <w:bCs/>
          <w:lang w:val="pl-PL"/>
        </w:rPr>
        <w:t>Widok statystyk</w:t>
      </w:r>
      <w:r w:rsidRPr="0095113A">
        <w:rPr>
          <w:lang w:val="pl-PL"/>
        </w:rPr>
        <w:t xml:space="preserve"> - pozwala wyświetlić statystyki.</w:t>
      </w:r>
      <w:r w:rsidRPr="0095113A">
        <w:rPr>
          <w:lang w:val="pl-PL"/>
        </w:rPr>
        <w:br/>
      </w:r>
      <w:r w:rsidRPr="0095113A">
        <w:rPr>
          <w:b/>
          <w:bCs/>
          <w:lang w:val="pl-PL"/>
        </w:rPr>
        <w:t>Widok profilu użytkownika</w:t>
      </w:r>
      <w:r w:rsidRPr="0095113A">
        <w:rPr>
          <w:lang w:val="pl-PL"/>
        </w:rPr>
        <w:t xml:space="preserve"> - pozwala wyświetlić profil użytkownika i nim zarządzać.</w:t>
      </w:r>
      <w:r w:rsidRPr="0095113A">
        <w:rPr>
          <w:lang w:val="pl-PL"/>
        </w:rPr>
        <w:br/>
      </w:r>
    </w:p>
    <w:p w14:paraId="3E1D12A5" w14:textId="77777777" w:rsidR="00F8754A" w:rsidRPr="0095113A" w:rsidRDefault="00000000">
      <w:pPr>
        <w:pStyle w:val="Nagwek2"/>
        <w:rPr>
          <w:lang w:val="pl-PL"/>
        </w:rPr>
      </w:pPr>
      <w:bookmarkStart w:id="7" w:name="kontrolery"/>
      <w:bookmarkEnd w:id="6"/>
      <w:r w:rsidRPr="0095113A">
        <w:rPr>
          <w:lang w:val="pl-PL"/>
        </w:rPr>
        <w:t>Kontrolery:</w:t>
      </w:r>
    </w:p>
    <w:p w14:paraId="7C611097" w14:textId="77777777" w:rsidR="00F8754A" w:rsidRPr="0095113A" w:rsidRDefault="00000000">
      <w:pPr>
        <w:pStyle w:val="FirstParagraph"/>
        <w:rPr>
          <w:lang w:val="pl-PL"/>
        </w:rPr>
      </w:pPr>
      <w:proofErr w:type="spellStart"/>
      <w:r w:rsidRPr="0095113A">
        <w:rPr>
          <w:b/>
          <w:bCs/>
          <w:lang w:val="pl-PL"/>
        </w:rPr>
        <w:t>BaseController</w:t>
      </w:r>
      <w:proofErr w:type="spellEnd"/>
      <w:r w:rsidRPr="0095113A">
        <w:rPr>
          <w:lang w:val="pl-PL"/>
        </w:rPr>
        <w:t xml:space="preserve"> - abstrakcyjna klasa kontrolera interfejsu użytkownika. Zawiera metody obsługujące nawigację między scenami oraz obsługę logowania.</w:t>
      </w:r>
      <w:r w:rsidRPr="0095113A">
        <w:rPr>
          <w:lang w:val="pl-PL"/>
        </w:rPr>
        <w:br/>
      </w:r>
      <w:r w:rsidRPr="0095113A">
        <w:rPr>
          <w:b/>
          <w:bCs/>
          <w:lang w:val="pl-PL"/>
        </w:rPr>
        <w:t>Metody:</w:t>
      </w:r>
      <w:r w:rsidRPr="0095113A">
        <w:rPr>
          <w:lang w:val="pl-PL"/>
        </w:rPr>
        <w:br/>
      </w:r>
      <w:proofErr w:type="spellStart"/>
      <w:r w:rsidRPr="0095113A">
        <w:rPr>
          <w:lang w:val="pl-PL"/>
        </w:rPr>
        <w:t>void</w:t>
      </w:r>
      <w:proofErr w:type="spellEnd"/>
      <w:r w:rsidRPr="0095113A">
        <w:rPr>
          <w:lang w:val="pl-PL"/>
        </w:rPr>
        <w:t xml:space="preserve"> </w:t>
      </w:r>
      <w:proofErr w:type="spellStart"/>
      <w:r w:rsidRPr="0095113A">
        <w:rPr>
          <w:lang w:val="pl-PL"/>
        </w:rPr>
        <w:t>redirectToScene</w:t>
      </w:r>
      <w:proofErr w:type="spellEnd"/>
      <w:r w:rsidRPr="0095113A">
        <w:rPr>
          <w:lang w:val="pl-PL"/>
        </w:rPr>
        <w:t xml:space="preserve">(String </w:t>
      </w:r>
      <w:proofErr w:type="spellStart"/>
      <w:r w:rsidRPr="0095113A">
        <w:rPr>
          <w:lang w:val="pl-PL"/>
        </w:rPr>
        <w:t>scenePath</w:t>
      </w:r>
      <w:proofErr w:type="spellEnd"/>
      <w:r w:rsidRPr="0095113A">
        <w:rPr>
          <w:lang w:val="pl-PL"/>
        </w:rPr>
        <w:t xml:space="preserve">, String </w:t>
      </w:r>
      <w:proofErr w:type="spellStart"/>
      <w:r w:rsidRPr="0095113A">
        <w:rPr>
          <w:lang w:val="pl-PL"/>
        </w:rPr>
        <w:t>title</w:t>
      </w:r>
      <w:proofErr w:type="spellEnd"/>
      <w:r w:rsidRPr="0095113A">
        <w:rPr>
          <w:lang w:val="pl-PL"/>
        </w:rPr>
        <w:t xml:space="preserve">, </w:t>
      </w:r>
      <w:proofErr w:type="spellStart"/>
      <w:r w:rsidRPr="0095113A">
        <w:rPr>
          <w:lang w:val="pl-PL"/>
        </w:rPr>
        <w:t>Stage</w:t>
      </w:r>
      <w:proofErr w:type="spellEnd"/>
      <w:r w:rsidRPr="0095113A">
        <w:rPr>
          <w:lang w:val="pl-PL"/>
        </w:rPr>
        <w:t xml:space="preserve"> </w:t>
      </w:r>
      <w:proofErr w:type="spellStart"/>
      <w:r w:rsidRPr="0095113A">
        <w:rPr>
          <w:lang w:val="pl-PL"/>
        </w:rPr>
        <w:t>stage</w:t>
      </w:r>
      <w:proofErr w:type="spellEnd"/>
      <w:r w:rsidRPr="0095113A">
        <w:rPr>
          <w:lang w:val="pl-PL"/>
        </w:rPr>
        <w:t>)</w:t>
      </w:r>
      <w:r w:rsidRPr="0095113A">
        <w:rPr>
          <w:lang w:val="pl-PL"/>
        </w:rPr>
        <w:br/>
      </w:r>
      <w:proofErr w:type="spellStart"/>
      <w:r w:rsidRPr="0095113A">
        <w:rPr>
          <w:lang w:val="pl-PL"/>
        </w:rPr>
        <w:t>void</w:t>
      </w:r>
      <w:proofErr w:type="spellEnd"/>
      <w:r w:rsidRPr="0095113A">
        <w:rPr>
          <w:lang w:val="pl-PL"/>
        </w:rPr>
        <w:t xml:space="preserve"> </w:t>
      </w:r>
      <w:proofErr w:type="spellStart"/>
      <w:r w:rsidRPr="0095113A">
        <w:rPr>
          <w:lang w:val="pl-PL"/>
        </w:rPr>
        <w:t>handleSuccessfulLogin</w:t>
      </w:r>
      <w:proofErr w:type="spellEnd"/>
      <w:r w:rsidRPr="0095113A">
        <w:rPr>
          <w:lang w:val="pl-PL"/>
        </w:rPr>
        <w:t>(</w:t>
      </w:r>
      <w:proofErr w:type="spellStart"/>
      <w:r w:rsidRPr="0095113A">
        <w:rPr>
          <w:lang w:val="pl-PL"/>
        </w:rPr>
        <w:t>Member</w:t>
      </w:r>
      <w:proofErr w:type="spellEnd"/>
      <w:r w:rsidRPr="0095113A">
        <w:rPr>
          <w:lang w:val="pl-PL"/>
        </w:rPr>
        <w:t xml:space="preserve"> </w:t>
      </w:r>
      <w:proofErr w:type="spellStart"/>
      <w:r w:rsidRPr="0095113A">
        <w:rPr>
          <w:lang w:val="pl-PL"/>
        </w:rPr>
        <w:t>member</w:t>
      </w:r>
      <w:proofErr w:type="spellEnd"/>
      <w:r w:rsidRPr="0095113A">
        <w:rPr>
          <w:lang w:val="pl-PL"/>
        </w:rPr>
        <w:t>)</w:t>
      </w:r>
      <w:r w:rsidRPr="0095113A">
        <w:rPr>
          <w:lang w:val="pl-PL"/>
        </w:rPr>
        <w:br/>
      </w:r>
      <w:proofErr w:type="spellStart"/>
      <w:r w:rsidRPr="0095113A">
        <w:rPr>
          <w:lang w:val="pl-PL"/>
        </w:rPr>
        <w:t>Node</w:t>
      </w:r>
      <w:proofErr w:type="spellEnd"/>
      <w:r w:rsidRPr="0095113A">
        <w:rPr>
          <w:lang w:val="pl-PL"/>
        </w:rPr>
        <w:t xml:space="preserve"> </w:t>
      </w:r>
      <w:proofErr w:type="spellStart"/>
      <w:r w:rsidRPr="0095113A">
        <w:rPr>
          <w:lang w:val="pl-PL"/>
        </w:rPr>
        <w:t>getStage</w:t>
      </w:r>
      <w:proofErr w:type="spellEnd"/>
      <w:r w:rsidRPr="0095113A">
        <w:rPr>
          <w:lang w:val="pl-PL"/>
        </w:rPr>
        <w:t>()</w:t>
      </w:r>
      <w:r w:rsidRPr="0095113A">
        <w:rPr>
          <w:lang w:val="pl-PL"/>
        </w:rPr>
        <w:br/>
      </w:r>
      <w:proofErr w:type="spellStart"/>
      <w:r w:rsidRPr="0095113A">
        <w:rPr>
          <w:lang w:val="pl-PL"/>
        </w:rPr>
        <w:t>void</w:t>
      </w:r>
      <w:proofErr w:type="spellEnd"/>
      <w:r w:rsidRPr="0095113A">
        <w:rPr>
          <w:lang w:val="pl-PL"/>
        </w:rPr>
        <w:t xml:space="preserve"> </w:t>
      </w:r>
      <w:proofErr w:type="spellStart"/>
      <w:r w:rsidRPr="0095113A">
        <w:rPr>
          <w:lang w:val="pl-PL"/>
        </w:rPr>
        <w:t>initialize</w:t>
      </w:r>
      <w:proofErr w:type="spellEnd"/>
      <w:r w:rsidRPr="0095113A">
        <w:rPr>
          <w:lang w:val="pl-PL"/>
        </w:rPr>
        <w:t xml:space="preserve">(URL </w:t>
      </w:r>
      <w:proofErr w:type="spellStart"/>
      <w:r w:rsidRPr="0095113A">
        <w:rPr>
          <w:lang w:val="pl-PL"/>
        </w:rPr>
        <w:t>url</w:t>
      </w:r>
      <w:proofErr w:type="spellEnd"/>
      <w:r w:rsidRPr="0095113A">
        <w:rPr>
          <w:lang w:val="pl-PL"/>
        </w:rPr>
        <w:t xml:space="preserve">, </w:t>
      </w:r>
      <w:proofErr w:type="spellStart"/>
      <w:r w:rsidRPr="0095113A">
        <w:rPr>
          <w:lang w:val="pl-PL"/>
        </w:rPr>
        <w:t>ResourceBundle</w:t>
      </w:r>
      <w:proofErr w:type="spellEnd"/>
      <w:r w:rsidRPr="0095113A">
        <w:rPr>
          <w:lang w:val="pl-PL"/>
        </w:rPr>
        <w:t xml:space="preserve"> </w:t>
      </w:r>
      <w:proofErr w:type="spellStart"/>
      <w:r w:rsidRPr="0095113A">
        <w:rPr>
          <w:lang w:val="pl-PL"/>
        </w:rPr>
        <w:t>resourceBundle</w:t>
      </w:r>
      <w:proofErr w:type="spellEnd"/>
      <w:r w:rsidRPr="0095113A">
        <w:rPr>
          <w:lang w:val="pl-PL"/>
        </w:rPr>
        <w:t>)</w:t>
      </w:r>
    </w:p>
    <w:p w14:paraId="32C66A17" w14:textId="77777777" w:rsidR="00F8754A" w:rsidRDefault="00000000">
      <w:pPr>
        <w:pStyle w:val="Tekstpodstawowy"/>
      </w:pPr>
      <w:proofErr w:type="spellStart"/>
      <w:r w:rsidRPr="0095113A">
        <w:rPr>
          <w:b/>
          <w:bCs/>
          <w:lang w:val="pl-PL"/>
        </w:rPr>
        <w:t>LoginController</w:t>
      </w:r>
      <w:proofErr w:type="spellEnd"/>
      <w:r w:rsidRPr="0095113A">
        <w:rPr>
          <w:lang w:val="pl-PL"/>
        </w:rPr>
        <w:t xml:space="preserve"> - kontroler obsługujący widok logowania dostępny po uruchomieniu aplikacji i przejściu przez odnośnik dotyczący posiadania już konta. W przypadku poprawnych danych loguje użytkownika i przenosi go do nowego widoku, w przeciwnym przypadku wyświetla stosowny komunikat.</w:t>
      </w:r>
      <w:r w:rsidRPr="0095113A">
        <w:rPr>
          <w:lang w:val="pl-PL"/>
        </w:rPr>
        <w:br/>
      </w:r>
      <w:r>
        <w:rPr>
          <w:b/>
          <w:bCs/>
        </w:rPr>
        <w:t>Metody:</w:t>
      </w:r>
      <w:r>
        <w:br/>
        <w:t xml:space="preserve">void </w:t>
      </w:r>
      <w:proofErr w:type="spellStart"/>
      <w:r>
        <w:t>onKeyPressed</w:t>
      </w:r>
      <w:proofErr w:type="spellEnd"/>
      <w:r>
        <w:t>()</w:t>
      </w:r>
      <w:r>
        <w:br/>
        <w:t>void redirectToSignUp()</w:t>
      </w:r>
      <w:r>
        <w:br/>
        <w:t>void onLoginClick()</w:t>
      </w:r>
      <w:r>
        <w:br/>
        <w:t>void hideErrorMessage()</w:t>
      </w:r>
      <w:r>
        <w:br/>
        <w:t>void showErrorMessage(String message)</w:t>
      </w:r>
      <w:r>
        <w:br/>
        <w:t>void handleSuccessfulLogin(Member loggedInUser)</w:t>
      </w:r>
      <w:r>
        <w:br/>
        <w:t>Node getStage()</w:t>
      </w:r>
    </w:p>
    <w:p w14:paraId="00E0CA4D" w14:textId="77777777" w:rsidR="00F8754A" w:rsidRDefault="00000000">
      <w:pPr>
        <w:pStyle w:val="Tekstpodstawowy"/>
      </w:pPr>
      <w:proofErr w:type="spellStart"/>
      <w:r w:rsidRPr="0095113A">
        <w:rPr>
          <w:b/>
          <w:bCs/>
          <w:lang w:val="pl-PL"/>
        </w:rPr>
        <w:t>RegisterController</w:t>
      </w:r>
      <w:proofErr w:type="spellEnd"/>
      <w:r w:rsidRPr="0095113A">
        <w:rPr>
          <w:lang w:val="pl-PL"/>
        </w:rPr>
        <w:t xml:space="preserve"> - kontroler obsługujący widok rejestracji dostępny po uruchomieniu aplikacji. W przypadku poprawnych danych rejestruje nowego użytkownika i przenosi go do nowego widoku, w przeciwnym przypadku wyświetla stosowny komunikat. Posiada też opcję </w:t>
      </w:r>
      <w:proofErr w:type="spellStart"/>
      <w:r w:rsidRPr="0095113A">
        <w:rPr>
          <w:lang w:val="pl-PL"/>
        </w:rPr>
        <w:t>przejącia</w:t>
      </w:r>
      <w:proofErr w:type="spellEnd"/>
      <w:r w:rsidRPr="0095113A">
        <w:rPr>
          <w:lang w:val="pl-PL"/>
        </w:rPr>
        <w:t xml:space="preserve"> do widoku logowania dla zarejestrowanych użytkowników.</w:t>
      </w:r>
      <w:r w:rsidRPr="0095113A">
        <w:rPr>
          <w:lang w:val="pl-PL"/>
        </w:rPr>
        <w:br/>
      </w:r>
      <w:r>
        <w:rPr>
          <w:b/>
          <w:bCs/>
        </w:rPr>
        <w:t>Metody:</w:t>
      </w:r>
      <w:r>
        <w:br/>
        <w:t xml:space="preserve">void </w:t>
      </w:r>
      <w:proofErr w:type="spellStart"/>
      <w:r>
        <w:t>onKeyPressed</w:t>
      </w:r>
      <w:proofErr w:type="spellEnd"/>
      <w:r>
        <w:t>()</w:t>
      </w:r>
      <w:r>
        <w:br/>
        <w:t>void redirectToLogin()</w:t>
      </w:r>
      <w:r>
        <w:br/>
        <w:t>void onRegisterClick()</w:t>
      </w:r>
      <w:r>
        <w:br/>
        <w:t>void hideErrorMessage()</w:t>
      </w:r>
      <w:r>
        <w:br/>
        <w:t>void showErrorMessage(String message)</w:t>
      </w:r>
      <w:r>
        <w:br/>
        <w:t>void handleSuccessfulLogin(Member loggedInUser)</w:t>
      </w:r>
      <w:r>
        <w:br/>
        <w:t>Node getStage()</w:t>
      </w:r>
    </w:p>
    <w:p w14:paraId="4ABDAC8F" w14:textId="77777777" w:rsidR="00F8754A" w:rsidRPr="0095113A" w:rsidRDefault="00000000">
      <w:pPr>
        <w:pStyle w:val="Tekstpodstawowy"/>
        <w:rPr>
          <w:lang w:val="pl-PL"/>
        </w:rPr>
      </w:pPr>
      <w:proofErr w:type="spellStart"/>
      <w:r w:rsidRPr="0095113A">
        <w:rPr>
          <w:b/>
          <w:bCs/>
          <w:lang w:val="pl-PL"/>
        </w:rPr>
        <w:t>AddNewAuthorController</w:t>
      </w:r>
      <w:proofErr w:type="spellEnd"/>
      <w:r w:rsidRPr="0095113A">
        <w:rPr>
          <w:lang w:val="pl-PL"/>
        </w:rPr>
        <w:t xml:space="preserve"> - klasa dziedzicząca po </w:t>
      </w:r>
      <w:proofErr w:type="spellStart"/>
      <w:r w:rsidRPr="0095113A">
        <w:rPr>
          <w:lang w:val="pl-PL"/>
        </w:rPr>
        <w:t>BaseController</w:t>
      </w:r>
      <w:proofErr w:type="spellEnd"/>
      <w:r w:rsidRPr="0095113A">
        <w:rPr>
          <w:lang w:val="pl-PL"/>
        </w:rPr>
        <w:t xml:space="preserve"> służąca do dodawania nowego autora.</w:t>
      </w:r>
      <w:r w:rsidRPr="0095113A">
        <w:rPr>
          <w:lang w:val="pl-PL"/>
        </w:rPr>
        <w:br/>
      </w:r>
      <w:r w:rsidRPr="0095113A">
        <w:rPr>
          <w:b/>
          <w:bCs/>
          <w:lang w:val="pl-PL"/>
        </w:rPr>
        <w:t>Metody:</w:t>
      </w:r>
      <w:r w:rsidRPr="0095113A">
        <w:rPr>
          <w:lang w:val="pl-PL"/>
        </w:rPr>
        <w:br/>
      </w:r>
      <w:proofErr w:type="spellStart"/>
      <w:r w:rsidRPr="0095113A">
        <w:rPr>
          <w:lang w:val="pl-PL"/>
        </w:rPr>
        <w:t>void</w:t>
      </w:r>
      <w:proofErr w:type="spellEnd"/>
      <w:r w:rsidRPr="0095113A">
        <w:rPr>
          <w:lang w:val="pl-PL"/>
        </w:rPr>
        <w:t xml:space="preserve"> </w:t>
      </w:r>
      <w:proofErr w:type="spellStart"/>
      <w:r w:rsidRPr="0095113A">
        <w:rPr>
          <w:lang w:val="pl-PL"/>
        </w:rPr>
        <w:t>goToAdminPanel</w:t>
      </w:r>
      <w:proofErr w:type="spellEnd"/>
      <w:r w:rsidRPr="0095113A">
        <w:rPr>
          <w:lang w:val="pl-PL"/>
        </w:rPr>
        <w:t>()</w:t>
      </w:r>
      <w:r w:rsidRPr="0095113A">
        <w:rPr>
          <w:lang w:val="pl-PL"/>
        </w:rPr>
        <w:br/>
      </w:r>
      <w:proofErr w:type="spellStart"/>
      <w:r w:rsidRPr="0095113A">
        <w:rPr>
          <w:lang w:val="pl-PL"/>
        </w:rPr>
        <w:lastRenderedPageBreak/>
        <w:t>void</w:t>
      </w:r>
      <w:proofErr w:type="spellEnd"/>
      <w:r w:rsidRPr="0095113A">
        <w:rPr>
          <w:lang w:val="pl-PL"/>
        </w:rPr>
        <w:t xml:space="preserve"> </w:t>
      </w:r>
      <w:proofErr w:type="spellStart"/>
      <w:r w:rsidRPr="0095113A">
        <w:rPr>
          <w:lang w:val="pl-PL"/>
        </w:rPr>
        <w:t>addAuthorClick</w:t>
      </w:r>
      <w:proofErr w:type="spellEnd"/>
      <w:r w:rsidRPr="0095113A">
        <w:rPr>
          <w:lang w:val="pl-PL"/>
        </w:rPr>
        <w:t>()</w:t>
      </w:r>
      <w:r w:rsidRPr="0095113A">
        <w:rPr>
          <w:lang w:val="pl-PL"/>
        </w:rPr>
        <w:br/>
      </w:r>
      <w:proofErr w:type="spellStart"/>
      <w:r w:rsidRPr="0095113A">
        <w:rPr>
          <w:lang w:val="pl-PL"/>
        </w:rPr>
        <w:t>Node</w:t>
      </w:r>
      <w:proofErr w:type="spellEnd"/>
      <w:r w:rsidRPr="0095113A">
        <w:rPr>
          <w:lang w:val="pl-PL"/>
        </w:rPr>
        <w:t xml:space="preserve"> </w:t>
      </w:r>
      <w:proofErr w:type="spellStart"/>
      <w:r w:rsidRPr="0095113A">
        <w:rPr>
          <w:lang w:val="pl-PL"/>
        </w:rPr>
        <w:t>getStage</w:t>
      </w:r>
      <w:proofErr w:type="spellEnd"/>
      <w:r w:rsidRPr="0095113A">
        <w:rPr>
          <w:lang w:val="pl-PL"/>
        </w:rPr>
        <w:t>()</w:t>
      </w:r>
    </w:p>
    <w:p w14:paraId="6991D9D1" w14:textId="77777777" w:rsidR="00F8754A" w:rsidRPr="0095113A" w:rsidRDefault="00000000">
      <w:pPr>
        <w:pStyle w:val="Tekstpodstawowy"/>
        <w:rPr>
          <w:lang w:val="pl-PL"/>
        </w:rPr>
      </w:pPr>
      <w:proofErr w:type="spellStart"/>
      <w:r w:rsidRPr="0095113A">
        <w:rPr>
          <w:b/>
          <w:bCs/>
          <w:lang w:val="pl-PL"/>
        </w:rPr>
        <w:t>AddNewCategoryController</w:t>
      </w:r>
      <w:proofErr w:type="spellEnd"/>
      <w:r w:rsidRPr="0095113A">
        <w:rPr>
          <w:lang w:val="pl-PL"/>
        </w:rPr>
        <w:t xml:space="preserve"> - klasa dziedzicząca po </w:t>
      </w:r>
      <w:proofErr w:type="spellStart"/>
      <w:r w:rsidRPr="0095113A">
        <w:rPr>
          <w:lang w:val="pl-PL"/>
        </w:rPr>
        <w:t>BaseController</w:t>
      </w:r>
      <w:proofErr w:type="spellEnd"/>
      <w:r w:rsidRPr="0095113A">
        <w:rPr>
          <w:lang w:val="pl-PL"/>
        </w:rPr>
        <w:t xml:space="preserve"> służąca do dodawania nowej kategorii.</w:t>
      </w:r>
      <w:r w:rsidRPr="0095113A">
        <w:rPr>
          <w:lang w:val="pl-PL"/>
        </w:rPr>
        <w:br/>
      </w:r>
      <w:r w:rsidRPr="0095113A">
        <w:rPr>
          <w:b/>
          <w:bCs/>
          <w:lang w:val="pl-PL"/>
        </w:rPr>
        <w:t>Metody:</w:t>
      </w:r>
      <w:r w:rsidRPr="0095113A">
        <w:rPr>
          <w:lang w:val="pl-PL"/>
        </w:rPr>
        <w:br/>
      </w:r>
      <w:proofErr w:type="spellStart"/>
      <w:r w:rsidRPr="0095113A">
        <w:rPr>
          <w:lang w:val="pl-PL"/>
        </w:rPr>
        <w:t>void</w:t>
      </w:r>
      <w:proofErr w:type="spellEnd"/>
      <w:r w:rsidRPr="0095113A">
        <w:rPr>
          <w:lang w:val="pl-PL"/>
        </w:rPr>
        <w:t xml:space="preserve"> </w:t>
      </w:r>
      <w:proofErr w:type="spellStart"/>
      <w:r w:rsidRPr="0095113A">
        <w:rPr>
          <w:lang w:val="pl-PL"/>
        </w:rPr>
        <w:t>goToAdminPanel</w:t>
      </w:r>
      <w:proofErr w:type="spellEnd"/>
      <w:r w:rsidRPr="0095113A">
        <w:rPr>
          <w:lang w:val="pl-PL"/>
        </w:rPr>
        <w:t>()</w:t>
      </w:r>
      <w:r w:rsidRPr="0095113A">
        <w:rPr>
          <w:lang w:val="pl-PL"/>
        </w:rPr>
        <w:br/>
      </w:r>
      <w:proofErr w:type="spellStart"/>
      <w:r w:rsidRPr="0095113A">
        <w:rPr>
          <w:lang w:val="pl-PL"/>
        </w:rPr>
        <w:t>void</w:t>
      </w:r>
      <w:proofErr w:type="spellEnd"/>
      <w:r w:rsidRPr="0095113A">
        <w:rPr>
          <w:lang w:val="pl-PL"/>
        </w:rPr>
        <w:t xml:space="preserve"> </w:t>
      </w:r>
      <w:proofErr w:type="spellStart"/>
      <w:r w:rsidRPr="0095113A">
        <w:rPr>
          <w:lang w:val="pl-PL"/>
        </w:rPr>
        <w:t>addCategoryClick</w:t>
      </w:r>
      <w:proofErr w:type="spellEnd"/>
      <w:r w:rsidRPr="0095113A">
        <w:rPr>
          <w:lang w:val="pl-PL"/>
        </w:rPr>
        <w:t>()</w:t>
      </w:r>
      <w:r w:rsidRPr="0095113A">
        <w:rPr>
          <w:lang w:val="pl-PL"/>
        </w:rPr>
        <w:br/>
      </w:r>
      <w:proofErr w:type="spellStart"/>
      <w:r w:rsidRPr="0095113A">
        <w:rPr>
          <w:lang w:val="pl-PL"/>
        </w:rPr>
        <w:t>Node</w:t>
      </w:r>
      <w:proofErr w:type="spellEnd"/>
      <w:r w:rsidRPr="0095113A">
        <w:rPr>
          <w:lang w:val="pl-PL"/>
        </w:rPr>
        <w:t xml:space="preserve"> </w:t>
      </w:r>
      <w:proofErr w:type="spellStart"/>
      <w:r w:rsidRPr="0095113A">
        <w:rPr>
          <w:lang w:val="pl-PL"/>
        </w:rPr>
        <w:t>getStage</w:t>
      </w:r>
      <w:proofErr w:type="spellEnd"/>
      <w:r w:rsidRPr="0095113A">
        <w:rPr>
          <w:lang w:val="pl-PL"/>
        </w:rPr>
        <w:t>()</w:t>
      </w:r>
    </w:p>
    <w:p w14:paraId="1B5E1380" w14:textId="77777777" w:rsidR="00F8754A" w:rsidRDefault="00000000">
      <w:pPr>
        <w:pStyle w:val="Tekstpodstawowy"/>
      </w:pPr>
      <w:proofErr w:type="spellStart"/>
      <w:r w:rsidRPr="0095113A">
        <w:rPr>
          <w:b/>
          <w:bCs/>
          <w:lang w:val="pl-PL"/>
        </w:rPr>
        <w:t>AddNewBookController</w:t>
      </w:r>
      <w:proofErr w:type="spellEnd"/>
      <w:r w:rsidRPr="0095113A">
        <w:rPr>
          <w:lang w:val="pl-PL"/>
        </w:rPr>
        <w:t xml:space="preserve"> - klasa dziedzicząca po </w:t>
      </w:r>
      <w:proofErr w:type="spellStart"/>
      <w:r w:rsidRPr="0095113A">
        <w:rPr>
          <w:lang w:val="pl-PL"/>
        </w:rPr>
        <w:t>BaseController</w:t>
      </w:r>
      <w:proofErr w:type="spellEnd"/>
      <w:r w:rsidRPr="0095113A">
        <w:rPr>
          <w:lang w:val="pl-PL"/>
        </w:rPr>
        <w:t xml:space="preserve"> służąca do dodawania nowej książki dla istniejących już w bazie autorów.</w:t>
      </w:r>
      <w:r w:rsidRPr="0095113A">
        <w:rPr>
          <w:lang w:val="pl-PL"/>
        </w:rPr>
        <w:br/>
      </w:r>
      <w:r>
        <w:rPr>
          <w:b/>
          <w:bCs/>
        </w:rPr>
        <w:t>Metody:</w:t>
      </w:r>
      <w:r>
        <w:br/>
        <w:t xml:space="preserve">void </w:t>
      </w:r>
      <w:proofErr w:type="spellStart"/>
      <w:r>
        <w:t>goToAdminPanel</w:t>
      </w:r>
      <w:proofErr w:type="spellEnd"/>
      <w:r>
        <w:t>()</w:t>
      </w:r>
      <w:r>
        <w:br/>
        <w:t>void addBookClick()</w:t>
      </w:r>
      <w:r>
        <w:br/>
        <w:t>void initialize(URL url, ResourceBundle resourceBundle)</w:t>
      </w:r>
      <w:r>
        <w:br/>
        <w:t>Node getStage()</w:t>
      </w:r>
    </w:p>
    <w:p w14:paraId="031ED08C" w14:textId="77777777" w:rsidR="00F8754A" w:rsidRDefault="00000000">
      <w:pPr>
        <w:pStyle w:val="Tekstpodstawowy"/>
      </w:pPr>
      <w:proofErr w:type="spellStart"/>
      <w:r w:rsidRPr="0095113A">
        <w:rPr>
          <w:b/>
          <w:bCs/>
          <w:lang w:val="pl-PL"/>
        </w:rPr>
        <w:t>AdminPanelController</w:t>
      </w:r>
      <w:proofErr w:type="spellEnd"/>
      <w:r w:rsidRPr="0095113A">
        <w:rPr>
          <w:lang w:val="pl-PL"/>
        </w:rPr>
        <w:t xml:space="preserve"> - klasa dziedzicząca po </w:t>
      </w:r>
      <w:proofErr w:type="spellStart"/>
      <w:r w:rsidRPr="0095113A">
        <w:rPr>
          <w:lang w:val="pl-PL"/>
        </w:rPr>
        <w:t>BaseController</w:t>
      </w:r>
      <w:proofErr w:type="spellEnd"/>
      <w:r w:rsidRPr="0095113A">
        <w:rPr>
          <w:lang w:val="pl-PL"/>
        </w:rPr>
        <w:t xml:space="preserve"> służąca do obsługi wyświetlenia możliwości akcji dostępnych dla administratora.</w:t>
      </w:r>
      <w:r w:rsidRPr="0095113A">
        <w:rPr>
          <w:lang w:val="pl-PL"/>
        </w:rPr>
        <w:br/>
      </w:r>
      <w:r>
        <w:rPr>
          <w:b/>
          <w:bCs/>
        </w:rPr>
        <w:t>Metody:</w:t>
      </w:r>
      <w:r>
        <w:br/>
        <w:t xml:space="preserve">void </w:t>
      </w:r>
      <w:proofErr w:type="spellStart"/>
      <w:r>
        <w:t>redirectToMemberList</w:t>
      </w:r>
      <w:proofErr w:type="spellEnd"/>
      <w:r>
        <w:t>()</w:t>
      </w:r>
      <w:r>
        <w:br/>
        <w:t>void redirectToAddBook()</w:t>
      </w:r>
      <w:r>
        <w:br/>
        <w:t>void redirectToAddAuthor()</w:t>
      </w:r>
      <w:r>
        <w:br/>
        <w:t>void redirectToDashboard()</w:t>
      </w:r>
      <w:r>
        <w:br/>
        <w:t>Node getStage()</w:t>
      </w:r>
    </w:p>
    <w:p w14:paraId="5033436E" w14:textId="77777777" w:rsidR="00F8754A" w:rsidRDefault="00000000">
      <w:pPr>
        <w:pStyle w:val="Tekstpodstawowy"/>
      </w:pPr>
      <w:proofErr w:type="spellStart"/>
      <w:r w:rsidRPr="0095113A">
        <w:rPr>
          <w:b/>
          <w:bCs/>
          <w:lang w:val="pl-PL"/>
        </w:rPr>
        <w:t>BookDetailsController</w:t>
      </w:r>
      <w:proofErr w:type="spellEnd"/>
      <w:r w:rsidRPr="0095113A">
        <w:rPr>
          <w:lang w:val="pl-PL"/>
        </w:rPr>
        <w:t xml:space="preserve"> - klasa dziedzicząca po </w:t>
      </w:r>
      <w:proofErr w:type="spellStart"/>
      <w:r w:rsidRPr="0095113A">
        <w:rPr>
          <w:lang w:val="pl-PL"/>
        </w:rPr>
        <w:t>BaseController</w:t>
      </w:r>
      <w:proofErr w:type="spellEnd"/>
      <w:r w:rsidRPr="0095113A">
        <w:rPr>
          <w:lang w:val="pl-PL"/>
        </w:rPr>
        <w:t xml:space="preserve"> wyświetlenia szczegółowych informacji odnośnie książki i jej wypożyczenia.</w:t>
      </w:r>
      <w:r w:rsidRPr="0095113A">
        <w:rPr>
          <w:lang w:val="pl-PL"/>
        </w:rPr>
        <w:br/>
      </w:r>
      <w:r>
        <w:rPr>
          <w:b/>
          <w:bCs/>
        </w:rPr>
        <w:t>Metody:</w:t>
      </w:r>
      <w:r>
        <w:br/>
        <w:t xml:space="preserve">void </w:t>
      </w:r>
      <w:proofErr w:type="spellStart"/>
      <w:r>
        <w:t>setBookDetails</w:t>
      </w:r>
      <w:proofErr w:type="spellEnd"/>
      <w:r>
        <w:t>(Book book)</w:t>
      </w:r>
      <w:r>
        <w:br/>
        <w:t>void updateView()</w:t>
      </w:r>
      <w:r>
        <w:br/>
        <w:t>void rentBook()</w:t>
      </w:r>
      <w:r>
        <w:br/>
        <w:t>void reserveBook()</w:t>
      </w:r>
      <w:r>
        <w:br/>
        <w:t>void goBackToBookList()</w:t>
      </w:r>
      <w:r>
        <w:br/>
        <w:t>void updateReserveButtonText(Book bookDetails)</w:t>
      </w:r>
      <w:r>
        <w:br/>
        <w:t>void updateRentButtonText(Book bookDetails)</w:t>
      </w:r>
      <w:r>
        <w:br/>
        <w:t>void rateBook()</w:t>
      </w:r>
      <w:r>
        <w:br/>
        <w:t>void showRates()</w:t>
      </w:r>
      <w:r>
        <w:br/>
        <w:t>void showRateButton()</w:t>
      </w:r>
      <w:r>
        <w:br/>
        <w:t>Node getStage()</w:t>
      </w:r>
    </w:p>
    <w:p w14:paraId="59AEB21F" w14:textId="77777777" w:rsidR="00F8754A" w:rsidRDefault="00000000">
      <w:pPr>
        <w:pStyle w:val="Tekstpodstawowy"/>
      </w:pPr>
      <w:proofErr w:type="spellStart"/>
      <w:r w:rsidRPr="0095113A">
        <w:rPr>
          <w:b/>
          <w:bCs/>
          <w:lang w:val="pl-PL"/>
        </w:rPr>
        <w:t>BookListController</w:t>
      </w:r>
      <w:proofErr w:type="spellEnd"/>
      <w:r w:rsidRPr="0095113A">
        <w:rPr>
          <w:lang w:val="pl-PL"/>
        </w:rPr>
        <w:t xml:space="preserve"> - klasa dziedzicząca po </w:t>
      </w:r>
      <w:proofErr w:type="spellStart"/>
      <w:r w:rsidRPr="0095113A">
        <w:rPr>
          <w:lang w:val="pl-PL"/>
        </w:rPr>
        <w:t>BaseController</w:t>
      </w:r>
      <w:proofErr w:type="spellEnd"/>
      <w:r w:rsidRPr="0095113A">
        <w:rPr>
          <w:lang w:val="pl-PL"/>
        </w:rPr>
        <w:t xml:space="preserve"> wyświetlenia wszystkie książki w bibliotece.</w:t>
      </w:r>
      <w:r w:rsidRPr="0095113A">
        <w:rPr>
          <w:lang w:val="pl-PL"/>
        </w:rPr>
        <w:br/>
      </w:r>
      <w:r>
        <w:rPr>
          <w:b/>
          <w:bCs/>
        </w:rPr>
        <w:t>Metody:</w:t>
      </w:r>
      <w:r>
        <w:br/>
        <w:t xml:space="preserve">void initialize(URL </w:t>
      </w:r>
      <w:proofErr w:type="spellStart"/>
      <w:r>
        <w:t>url</w:t>
      </w:r>
      <w:proofErr w:type="spellEnd"/>
      <w:r>
        <w:t>, ResourceBundle resourceBundle)</w:t>
      </w:r>
      <w:r>
        <w:br/>
        <w:t>void displayBooks()</w:t>
      </w:r>
      <w:r>
        <w:br/>
        <w:t>void setupListView()</w:t>
      </w:r>
      <w:r>
        <w:br/>
      </w:r>
      <w:r>
        <w:lastRenderedPageBreak/>
        <w:t>Callback&lt;ListView, ListCell&gt; createListCellFactory()</w:t>
      </w:r>
      <w:r>
        <w:br/>
        <w:t>Node getStage()</w:t>
      </w:r>
    </w:p>
    <w:p w14:paraId="1DF433F8" w14:textId="77777777" w:rsidR="00F8754A" w:rsidRDefault="00000000">
      <w:pPr>
        <w:pStyle w:val="Tekstpodstawowy"/>
      </w:pPr>
      <w:proofErr w:type="spellStart"/>
      <w:r w:rsidRPr="0095113A">
        <w:rPr>
          <w:b/>
          <w:bCs/>
          <w:lang w:val="pl-PL"/>
        </w:rPr>
        <w:t>CurrentRentedBooksController</w:t>
      </w:r>
      <w:proofErr w:type="spellEnd"/>
      <w:r w:rsidRPr="0095113A">
        <w:rPr>
          <w:lang w:val="pl-PL"/>
        </w:rPr>
        <w:t xml:space="preserve"> - klasa dziedzicząca po </w:t>
      </w:r>
      <w:proofErr w:type="spellStart"/>
      <w:r w:rsidRPr="0095113A">
        <w:rPr>
          <w:lang w:val="pl-PL"/>
        </w:rPr>
        <w:t>BaseController</w:t>
      </w:r>
      <w:proofErr w:type="spellEnd"/>
      <w:r w:rsidRPr="0095113A">
        <w:rPr>
          <w:lang w:val="pl-PL"/>
        </w:rPr>
        <w:t xml:space="preserve"> wyświetlenia wszystkie książki obecnie wypożyczone przez użytkownika, umożliwia ich zwrot.</w:t>
      </w:r>
      <w:r w:rsidRPr="0095113A">
        <w:rPr>
          <w:lang w:val="pl-PL"/>
        </w:rPr>
        <w:br/>
      </w:r>
      <w:r>
        <w:rPr>
          <w:b/>
          <w:bCs/>
        </w:rPr>
        <w:t>Metody:</w:t>
      </w:r>
      <w:r>
        <w:br/>
        <w:t xml:space="preserve">void initialize(URL </w:t>
      </w:r>
      <w:proofErr w:type="spellStart"/>
      <w:r>
        <w:t>url</w:t>
      </w:r>
      <w:proofErr w:type="spellEnd"/>
      <w:r>
        <w:t>, ResourceBundle resourceBundle)</w:t>
      </w:r>
      <w:r>
        <w:br/>
        <w:t>void displayBooks()</w:t>
      </w:r>
      <w:r>
        <w:br/>
        <w:t>void setupListView()</w:t>
      </w:r>
      <w:r>
        <w:br/>
        <w:t>Callback&lt;ListView, ListCell&gt; createListCellFactory()</w:t>
      </w:r>
      <w:r>
        <w:br/>
        <w:t>Node getStage()</w:t>
      </w:r>
    </w:p>
    <w:p w14:paraId="3C7A695E" w14:textId="77777777" w:rsidR="00F8754A" w:rsidRDefault="00000000">
      <w:pPr>
        <w:pStyle w:val="Tekstpodstawowy"/>
      </w:pPr>
      <w:r>
        <w:rPr>
          <w:b/>
          <w:bCs/>
        </w:rPr>
        <w:t>Metody:</w:t>
      </w:r>
      <w:r>
        <w:br/>
        <w:t>void initialize(URL url, ResourceBundle resourceBundle)</w:t>
      </w:r>
      <w:r>
        <w:br/>
        <w:t>void redirectToBooksList()</w:t>
      </w:r>
      <w:r>
        <w:br/>
        <w:t>void redirectToCurrentRentedBooks()</w:t>
      </w:r>
      <w:r>
        <w:br/>
        <w:t>void redirectToRentedBooksHistory()</w:t>
      </w:r>
      <w:r>
        <w:br/>
        <w:t>Node getStage()</w:t>
      </w:r>
    </w:p>
    <w:p w14:paraId="3F28FE6F" w14:textId="77777777" w:rsidR="00F8754A" w:rsidRDefault="00000000">
      <w:pPr>
        <w:pStyle w:val="Tekstpodstawowy"/>
      </w:pPr>
      <w:proofErr w:type="spellStart"/>
      <w:r w:rsidRPr="0095113A">
        <w:rPr>
          <w:b/>
          <w:bCs/>
          <w:lang w:val="pl-PL"/>
        </w:rPr>
        <w:t>MemberListController</w:t>
      </w:r>
      <w:proofErr w:type="spellEnd"/>
      <w:r w:rsidRPr="0095113A">
        <w:rPr>
          <w:lang w:val="pl-PL"/>
        </w:rPr>
        <w:t xml:space="preserve"> - klasa dziedzicząca po </w:t>
      </w:r>
      <w:proofErr w:type="spellStart"/>
      <w:r w:rsidRPr="0095113A">
        <w:rPr>
          <w:lang w:val="pl-PL"/>
        </w:rPr>
        <w:t>BaseController</w:t>
      </w:r>
      <w:proofErr w:type="spellEnd"/>
      <w:r w:rsidRPr="0095113A">
        <w:rPr>
          <w:lang w:val="pl-PL"/>
        </w:rPr>
        <w:t xml:space="preserve"> wyświetlenia wszystkich użytkowników biblioteki.</w:t>
      </w:r>
      <w:r w:rsidRPr="0095113A">
        <w:rPr>
          <w:lang w:val="pl-PL"/>
        </w:rPr>
        <w:br/>
      </w:r>
      <w:r>
        <w:rPr>
          <w:b/>
          <w:bCs/>
        </w:rPr>
        <w:t>Metody:</w:t>
      </w:r>
      <w:r>
        <w:br/>
        <w:t xml:space="preserve">void initialize(URL </w:t>
      </w:r>
      <w:proofErr w:type="spellStart"/>
      <w:r>
        <w:t>url</w:t>
      </w:r>
      <w:proofErr w:type="spellEnd"/>
      <w:r>
        <w:t>, ResourceBundle resourceBundle)</w:t>
      </w:r>
      <w:r>
        <w:br/>
        <w:t>void displayMembers()</w:t>
      </w:r>
      <w:r>
        <w:br/>
        <w:t>void setupListView()</w:t>
      </w:r>
      <w:r>
        <w:br/>
        <w:t>Callback&lt;ListView, ListCell&gt; createListCellFactory()</w:t>
      </w:r>
      <w:r>
        <w:br/>
        <w:t>Node getStage()</w:t>
      </w:r>
    </w:p>
    <w:p w14:paraId="22B5C683" w14:textId="77777777" w:rsidR="00F8754A" w:rsidRDefault="00000000">
      <w:pPr>
        <w:pStyle w:val="Tekstpodstawowy"/>
      </w:pPr>
      <w:proofErr w:type="spellStart"/>
      <w:r w:rsidRPr="0095113A">
        <w:rPr>
          <w:b/>
          <w:bCs/>
          <w:lang w:val="pl-PL"/>
        </w:rPr>
        <w:t>NavbarController</w:t>
      </w:r>
      <w:proofErr w:type="spellEnd"/>
      <w:r w:rsidRPr="0095113A">
        <w:rPr>
          <w:lang w:val="pl-PL"/>
        </w:rPr>
        <w:t xml:space="preserve"> - klasa dziedzicząca po </w:t>
      </w:r>
      <w:proofErr w:type="spellStart"/>
      <w:r w:rsidRPr="0095113A">
        <w:rPr>
          <w:lang w:val="pl-PL"/>
        </w:rPr>
        <w:t>BaseController</w:t>
      </w:r>
      <w:proofErr w:type="spellEnd"/>
      <w:r w:rsidRPr="0095113A">
        <w:rPr>
          <w:lang w:val="pl-PL"/>
        </w:rPr>
        <w:t xml:space="preserve"> wyświetla </w:t>
      </w:r>
      <w:proofErr w:type="spellStart"/>
      <w:r w:rsidRPr="0095113A">
        <w:rPr>
          <w:lang w:val="pl-PL"/>
        </w:rPr>
        <w:t>navbar</w:t>
      </w:r>
      <w:proofErr w:type="spellEnd"/>
      <w:r w:rsidRPr="0095113A">
        <w:rPr>
          <w:lang w:val="pl-PL"/>
        </w:rPr>
        <w:t>.</w:t>
      </w:r>
      <w:r w:rsidRPr="0095113A">
        <w:rPr>
          <w:lang w:val="pl-PL"/>
        </w:rPr>
        <w:br/>
      </w:r>
      <w:r>
        <w:rPr>
          <w:b/>
          <w:bCs/>
        </w:rPr>
        <w:t>Metody:</w:t>
      </w:r>
      <w:r>
        <w:br/>
        <w:t xml:space="preserve">void initialize(URL </w:t>
      </w:r>
      <w:proofErr w:type="spellStart"/>
      <w:r>
        <w:t>url</w:t>
      </w:r>
      <w:proofErr w:type="spellEnd"/>
      <w:r>
        <w:t>, ResourceBundle resourceBundle)</w:t>
      </w:r>
      <w:r>
        <w:br/>
        <w:t>void redirectToBooksList()</w:t>
      </w:r>
      <w:r>
        <w:br/>
        <w:t>void redirectToCurrentRentedBooks()</w:t>
      </w:r>
      <w:r>
        <w:br/>
        <w:t>void redirectToRentedBooksHistory()</w:t>
      </w:r>
      <w:r>
        <w:br/>
        <w:t>void redirectToDashboard()</w:t>
      </w:r>
      <w:r>
        <w:br/>
        <w:t>void redirectToAdminPanel()</w:t>
      </w:r>
      <w:r>
        <w:br/>
        <w:t>Node getStage()</w:t>
      </w:r>
    </w:p>
    <w:p w14:paraId="328D4F6E" w14:textId="77777777" w:rsidR="00F8754A" w:rsidRDefault="00000000">
      <w:pPr>
        <w:pStyle w:val="Tekstpodstawowy"/>
      </w:pPr>
      <w:proofErr w:type="spellStart"/>
      <w:r w:rsidRPr="0095113A">
        <w:rPr>
          <w:b/>
          <w:bCs/>
          <w:lang w:val="pl-PL"/>
        </w:rPr>
        <w:t>RentedBooksHistoryController</w:t>
      </w:r>
      <w:proofErr w:type="spellEnd"/>
      <w:r w:rsidRPr="0095113A">
        <w:rPr>
          <w:lang w:val="pl-PL"/>
        </w:rPr>
        <w:t xml:space="preserve"> - klasa dziedzicząca po </w:t>
      </w:r>
      <w:proofErr w:type="spellStart"/>
      <w:r w:rsidRPr="0095113A">
        <w:rPr>
          <w:lang w:val="pl-PL"/>
        </w:rPr>
        <w:t>BaseController</w:t>
      </w:r>
      <w:proofErr w:type="spellEnd"/>
      <w:r w:rsidRPr="0095113A">
        <w:rPr>
          <w:lang w:val="pl-PL"/>
        </w:rPr>
        <w:t xml:space="preserve"> wyświetlenia historię </w:t>
      </w:r>
      <w:proofErr w:type="spellStart"/>
      <w:r w:rsidRPr="0095113A">
        <w:rPr>
          <w:lang w:val="pl-PL"/>
        </w:rPr>
        <w:t>wypożyczeń</w:t>
      </w:r>
      <w:proofErr w:type="spellEnd"/>
      <w:r w:rsidRPr="0095113A">
        <w:rPr>
          <w:lang w:val="pl-PL"/>
        </w:rPr>
        <w:t xml:space="preserve"> książek.</w:t>
      </w:r>
      <w:r w:rsidRPr="0095113A">
        <w:rPr>
          <w:lang w:val="pl-PL"/>
        </w:rPr>
        <w:br/>
      </w:r>
      <w:r>
        <w:rPr>
          <w:b/>
          <w:bCs/>
        </w:rPr>
        <w:t>Metody:</w:t>
      </w:r>
      <w:r>
        <w:br/>
        <w:t xml:space="preserve">void initialize(URL </w:t>
      </w:r>
      <w:proofErr w:type="spellStart"/>
      <w:r>
        <w:t>url</w:t>
      </w:r>
      <w:proofErr w:type="spellEnd"/>
      <w:r>
        <w:t>, ResourceBundle resourceBundle)</w:t>
      </w:r>
      <w:r>
        <w:br/>
        <w:t>void displayBooks()</w:t>
      </w:r>
      <w:r>
        <w:br/>
        <w:t>void setupListView()</w:t>
      </w:r>
      <w:r>
        <w:br/>
        <w:t>Callback&lt;ListView, ListCell&gt; createListCellFactory()</w:t>
      </w:r>
      <w:r>
        <w:br/>
        <w:t>Node getStage()</w:t>
      </w:r>
    </w:p>
    <w:p w14:paraId="722CFF82" w14:textId="77777777" w:rsidR="00F8754A" w:rsidRDefault="00000000">
      <w:pPr>
        <w:pStyle w:val="Tekstpodstawowy"/>
      </w:pPr>
      <w:r>
        <w:rPr>
          <w:b/>
          <w:bCs/>
        </w:rPr>
        <w:lastRenderedPageBreak/>
        <w:t>RateController</w:t>
      </w:r>
      <w:r>
        <w:t xml:space="preserve"> - klasa dziedzicząca po BaseController służy do oceninia książki</w:t>
      </w:r>
      <w:r>
        <w:br/>
      </w:r>
      <w:r>
        <w:rPr>
          <w:b/>
          <w:bCs/>
        </w:rPr>
        <w:t>Metody:</w:t>
      </w:r>
      <w:r>
        <w:br/>
        <w:t>void setBook(Book book)</w:t>
      </w:r>
      <w:r>
        <w:br/>
        <w:t>void addRateClick()</w:t>
      </w:r>
      <w:r>
        <w:br/>
        <w:t>void goToBook()</w:t>
      </w:r>
      <w:r>
        <w:br/>
        <w:t>void updateView()</w:t>
      </w:r>
      <w:r>
        <w:br/>
        <w:t>Node getStage()</w:t>
      </w:r>
    </w:p>
    <w:p w14:paraId="4353022E" w14:textId="77777777" w:rsidR="00F8754A" w:rsidRDefault="00000000">
      <w:pPr>
        <w:pStyle w:val="Tekstpodstawowy"/>
      </w:pPr>
      <w:r>
        <w:rPr>
          <w:b/>
          <w:bCs/>
        </w:rPr>
        <w:t>RentedBookController</w:t>
      </w:r>
      <w:r>
        <w:t xml:space="preserve"> - klasa służąca do wyświetlania książki wypożyczonej</w:t>
      </w:r>
      <w:r>
        <w:br/>
      </w:r>
      <w:r>
        <w:rPr>
          <w:b/>
          <w:bCs/>
        </w:rPr>
        <w:t>Metody:</w:t>
      </w:r>
      <w:r>
        <w:br/>
        <w:t>void setReadingRoom(ReadingRoom readingRoom)</w:t>
      </w:r>
    </w:p>
    <w:p w14:paraId="62878489" w14:textId="77777777" w:rsidR="00F8754A" w:rsidRDefault="00000000">
      <w:pPr>
        <w:pStyle w:val="Tekstpodstawowy"/>
      </w:pPr>
      <w:r>
        <w:rPr>
          <w:b/>
          <w:bCs/>
        </w:rPr>
        <w:t>RentedBooksHistoryController</w:t>
      </w:r>
      <w:r>
        <w:t xml:space="preserve"> - klasa dziedzicząca po BaseController służy do wyświetlania wszystkich wypożyczonych książek</w:t>
      </w:r>
      <w:r>
        <w:br/>
      </w:r>
      <w:r>
        <w:rPr>
          <w:b/>
          <w:bCs/>
        </w:rPr>
        <w:t>Metody:</w:t>
      </w:r>
      <w:r>
        <w:br/>
        <w:t>void initialize(URL url, ResourceBundle resourceBundle)</w:t>
      </w:r>
      <w:r>
        <w:br/>
        <w:t>void initializeReadingRooms()</w:t>
      </w:r>
      <w:r>
        <w:br/>
        <w:t>void setupFilters()</w:t>
      </w:r>
      <w:r>
        <w:br/>
        <w:t>void displayReadingRooms(List readingRooms)</w:t>
      </w:r>
      <w:r>
        <w:br/>
        <w:t>void handleClear()</w:t>
      </w:r>
      <w:r>
        <w:br/>
        <w:t>void handleFilter()</w:t>
      </w:r>
      <w:r>
        <w:br/>
        <w:t>void handleSearch()</w:t>
      </w:r>
      <w:r>
        <w:br/>
        <w:t>Node getStage()</w:t>
      </w:r>
    </w:p>
    <w:p w14:paraId="03F47635" w14:textId="77777777" w:rsidR="00F8754A" w:rsidRPr="0095113A" w:rsidRDefault="00000000">
      <w:pPr>
        <w:pStyle w:val="Nagwek2"/>
        <w:rPr>
          <w:lang w:val="pl-PL"/>
        </w:rPr>
      </w:pPr>
      <w:bookmarkStart w:id="8" w:name="serwisy"/>
      <w:bookmarkEnd w:id="7"/>
      <w:r w:rsidRPr="0095113A">
        <w:rPr>
          <w:lang w:val="pl-PL"/>
        </w:rPr>
        <w:t>Serwisy</w:t>
      </w:r>
    </w:p>
    <w:p w14:paraId="54677B16" w14:textId="77777777" w:rsidR="00F8754A" w:rsidRDefault="00000000">
      <w:pPr>
        <w:pStyle w:val="FirstParagraph"/>
      </w:pPr>
      <w:proofErr w:type="spellStart"/>
      <w:r w:rsidRPr="0095113A">
        <w:rPr>
          <w:b/>
          <w:bCs/>
          <w:lang w:val="pl-PL"/>
        </w:rPr>
        <w:t>MemberService</w:t>
      </w:r>
      <w:proofErr w:type="spellEnd"/>
      <w:r w:rsidRPr="0095113A">
        <w:rPr>
          <w:lang w:val="pl-PL"/>
        </w:rPr>
        <w:t xml:space="preserve"> - obsługuje logikę biznesową związaną z obsługą czytelnika - logowanie, rejestracja oraz pobranie listy najnowszych członków.</w:t>
      </w:r>
      <w:r w:rsidRPr="0095113A">
        <w:rPr>
          <w:lang w:val="pl-PL"/>
        </w:rPr>
        <w:br/>
      </w:r>
      <w:proofErr w:type="spellStart"/>
      <w:r>
        <w:rPr>
          <w:b/>
          <w:bCs/>
        </w:rPr>
        <w:t>Konstruktor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MemberService</w:t>
      </w:r>
      <w:proofErr w:type="spellEnd"/>
      <w:r>
        <w:t>(</w:t>
      </w:r>
      <w:proofErr w:type="spellStart"/>
      <w:r>
        <w:t>MemberRepository</w:t>
      </w:r>
      <w:proofErr w:type="spellEnd"/>
      <w:r>
        <w:t xml:space="preserve"> </w:t>
      </w:r>
      <w:proofErr w:type="spellStart"/>
      <w:r>
        <w:t>memberRepository</w:t>
      </w:r>
      <w:proofErr w:type="spellEnd"/>
      <w:r>
        <w:t>)</w:t>
      </w:r>
      <w:r>
        <w:br/>
      </w:r>
      <w:r>
        <w:rPr>
          <w:b/>
          <w:bCs/>
        </w:rPr>
        <w:t>Metody:</w:t>
      </w:r>
      <w:r>
        <w:br/>
        <w:t>ReturnModel register(String username, String password, String email)</w:t>
      </w:r>
      <w:r>
        <w:br/>
        <w:t>ReturnModel login(String email, String password)</w:t>
      </w:r>
      <w:r>
        <w:br/>
        <w:t>List&lt;Member&gt; getLatestMembers(int memberCount)</w:t>
      </w:r>
    </w:p>
    <w:p w14:paraId="20E9DECD" w14:textId="77777777" w:rsidR="00F8754A" w:rsidRDefault="00000000">
      <w:pPr>
        <w:pStyle w:val="Tekstpodstawowy"/>
      </w:pPr>
      <w:proofErr w:type="spellStart"/>
      <w:r w:rsidRPr="0095113A">
        <w:rPr>
          <w:b/>
          <w:bCs/>
          <w:lang w:val="pl-PL"/>
        </w:rPr>
        <w:t>BookService</w:t>
      </w:r>
      <w:proofErr w:type="spellEnd"/>
      <w:r w:rsidRPr="0095113A">
        <w:rPr>
          <w:lang w:val="pl-PL"/>
        </w:rPr>
        <w:t xml:space="preserve"> - obsłuży logikę biznesową książek - książki danego autora, danej kategorii lub o danym tytule oraz dodanie nowej książki.</w:t>
      </w:r>
      <w:r w:rsidRPr="0095113A">
        <w:rPr>
          <w:lang w:val="pl-PL"/>
        </w:rPr>
        <w:br/>
      </w:r>
      <w:proofErr w:type="spellStart"/>
      <w:r>
        <w:rPr>
          <w:b/>
          <w:bCs/>
        </w:rPr>
        <w:t>Konstruktor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BookService</w:t>
      </w:r>
      <w:proofErr w:type="spellEnd"/>
      <w:r>
        <w:t>(</w:t>
      </w:r>
      <w:proofErr w:type="spellStart"/>
      <w:r>
        <w:t>BookRepository</w:t>
      </w:r>
      <w:proofErr w:type="spellEnd"/>
      <w:r>
        <w:t xml:space="preserve"> </w:t>
      </w:r>
      <w:proofErr w:type="spellStart"/>
      <w:r>
        <w:t>bookRepository</w:t>
      </w:r>
      <w:proofErr w:type="spellEnd"/>
      <w:r>
        <w:t xml:space="preserve">, </w:t>
      </w:r>
      <w:proofErr w:type="spellStart"/>
      <w:r>
        <w:t>AuthorRepository</w:t>
      </w:r>
      <w:proofErr w:type="spellEnd"/>
      <w:r>
        <w:t xml:space="preserve"> authorRepository, CategoryRepository categoryRepository)</w:t>
      </w:r>
      <w:r>
        <w:br/>
      </w:r>
      <w:r>
        <w:rPr>
          <w:b/>
          <w:bCs/>
        </w:rPr>
        <w:t>Metody:</w:t>
      </w:r>
      <w:r>
        <w:br/>
        <w:t>ReturnModel addBook(Book book, Member member)</w:t>
      </w:r>
      <w:r>
        <w:br/>
        <w:t>List getFreeBooks()</w:t>
      </w:r>
      <w:r>
        <w:br/>
        <w:t>Book getBookById(int id)</w:t>
      </w:r>
      <w:r>
        <w:br/>
        <w:t>ReturnModel addCategory(String name)</w:t>
      </w:r>
      <w:r>
        <w:br/>
        <w:t>List getAllBooks()</w:t>
      </w:r>
      <w:r>
        <w:br/>
        <w:t>List getBooksByTitle(String title)</w:t>
      </w:r>
      <w:r>
        <w:br/>
        <w:t>List getBooksByAuthor(Author author)</w:t>
      </w:r>
      <w:r>
        <w:br/>
      </w:r>
      <w:r>
        <w:lastRenderedPageBreak/>
        <w:t>List getBooksByCategory(String category)</w:t>
      </w:r>
      <w:r>
        <w:br/>
        <w:t>List getBooksWithCustomQuery(Filters filters)</w:t>
      </w:r>
    </w:p>
    <w:p w14:paraId="47150FDA" w14:textId="77777777" w:rsidR="00F8754A" w:rsidRDefault="00000000">
      <w:pPr>
        <w:pStyle w:val="Tekstpodstawowy"/>
      </w:pPr>
      <w:proofErr w:type="spellStart"/>
      <w:r w:rsidRPr="0095113A">
        <w:rPr>
          <w:b/>
          <w:bCs/>
          <w:lang w:val="pl-PL"/>
        </w:rPr>
        <w:t>ReadingRoomService</w:t>
      </w:r>
      <w:proofErr w:type="spellEnd"/>
      <w:r w:rsidRPr="0095113A">
        <w:rPr>
          <w:lang w:val="pl-PL"/>
        </w:rPr>
        <w:t xml:space="preserve"> - obsłuży logikę biznesową czytelni - początek i koniec wizyty oraz aktualnie trwające wizyty jak i aktualną wizytę konkretnego użytkownika.</w:t>
      </w:r>
      <w:r w:rsidRPr="0095113A">
        <w:rPr>
          <w:lang w:val="pl-PL"/>
        </w:rPr>
        <w:br/>
      </w:r>
      <w:proofErr w:type="spellStart"/>
      <w:r>
        <w:rPr>
          <w:b/>
          <w:bCs/>
        </w:rPr>
        <w:t>Konstruktor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ReadingRoomService</w:t>
      </w:r>
      <w:proofErr w:type="spellEnd"/>
      <w:r>
        <w:t>(</w:t>
      </w:r>
      <w:proofErr w:type="spellStart"/>
      <w:r>
        <w:t>ReadingRoomRepository</w:t>
      </w:r>
      <w:proofErr w:type="spellEnd"/>
      <w:r>
        <w:t xml:space="preserve"> </w:t>
      </w:r>
      <w:proofErr w:type="spellStart"/>
      <w:r>
        <w:t>readingRoomRepository</w:t>
      </w:r>
      <w:proofErr w:type="spellEnd"/>
      <w:r>
        <w:t xml:space="preserve">, </w:t>
      </w:r>
      <w:proofErr w:type="spellStart"/>
      <w:r>
        <w:t>MemberRepository</w:t>
      </w:r>
      <w:proofErr w:type="spellEnd"/>
      <w:r>
        <w:t xml:space="preserve"> memberRepository, BookRepository bookRepository)</w:t>
      </w:r>
      <w:r>
        <w:br/>
      </w:r>
      <w:r>
        <w:rPr>
          <w:b/>
          <w:bCs/>
        </w:rPr>
        <w:t>Metody:</w:t>
      </w:r>
      <w:r>
        <w:br/>
        <w:t>ReturnModel rentBook(Book book, Member member)</w:t>
      </w:r>
      <w:r>
        <w:br/>
        <w:t>List getRentedBooksByMember</w:t>
      </w:r>
      <w:r>
        <w:br/>
        <w:t>void returnBook(Book book, Member member)</w:t>
      </w:r>
      <w:r>
        <w:br/>
        <w:t>List getAllRentedBooks()</w:t>
      </w:r>
      <w:r>
        <w:br/>
        <w:t>List getAllReturnedBooks()</w:t>
      </w:r>
      <w:r>
        <w:br/>
        <w:t>List getUserHistory(Member member)</w:t>
      </w:r>
      <w:r>
        <w:br/>
        <w:t>List getCurrentRentedBooksByMember(Member member) List getUserHistoryWithFilters(Filters filters)</w:t>
      </w:r>
      <w:r>
        <w:br/>
        <w:t>List getStats()</w:t>
      </w:r>
      <w:r>
        <w:br/>
        <w:t>ReturnModel reserveBook(Book book, Member member)</w:t>
      </w:r>
    </w:p>
    <w:p w14:paraId="0E0DEC93" w14:textId="77777777" w:rsidR="00F8754A" w:rsidRDefault="00000000">
      <w:pPr>
        <w:pStyle w:val="Tekstpodstawowy"/>
      </w:pPr>
      <w:proofErr w:type="spellStart"/>
      <w:r w:rsidRPr="0095113A">
        <w:rPr>
          <w:b/>
          <w:bCs/>
          <w:lang w:val="pl-PL"/>
        </w:rPr>
        <w:t>AuthorService</w:t>
      </w:r>
      <w:proofErr w:type="spellEnd"/>
      <w:r w:rsidRPr="0095113A">
        <w:rPr>
          <w:lang w:val="pl-PL"/>
        </w:rPr>
        <w:t xml:space="preserve"> - obsłuży logikę </w:t>
      </w:r>
      <w:proofErr w:type="spellStart"/>
      <w:r w:rsidRPr="0095113A">
        <w:rPr>
          <w:lang w:val="pl-PL"/>
        </w:rPr>
        <w:t>authora</w:t>
      </w:r>
      <w:proofErr w:type="spellEnd"/>
      <w:r w:rsidRPr="0095113A">
        <w:rPr>
          <w:lang w:val="pl-PL"/>
        </w:rPr>
        <w:t xml:space="preserve"> - książki danego autora, danej kategorii lub o danym tytule oraz dodanie nowej książki.</w:t>
      </w:r>
      <w:r w:rsidRPr="0095113A">
        <w:rPr>
          <w:lang w:val="pl-PL"/>
        </w:rPr>
        <w:br/>
      </w:r>
      <w:proofErr w:type="spellStart"/>
      <w:r>
        <w:rPr>
          <w:b/>
          <w:bCs/>
        </w:rPr>
        <w:t>Konstruktor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AuthorService</w:t>
      </w:r>
      <w:proofErr w:type="spellEnd"/>
      <w:r>
        <w:t xml:space="preserve">( </w:t>
      </w:r>
      <w:proofErr w:type="spellStart"/>
      <w:r>
        <w:t>AuthorRepository</w:t>
      </w:r>
      <w:proofErr w:type="spellEnd"/>
      <w:r>
        <w:t xml:space="preserve"> </w:t>
      </w:r>
      <w:proofErr w:type="spellStart"/>
      <w:r>
        <w:t>authorRepository</w:t>
      </w:r>
      <w:proofErr w:type="spellEnd"/>
      <w:r>
        <w:t>)</w:t>
      </w:r>
      <w:r>
        <w:br/>
      </w:r>
      <w:r>
        <w:rPr>
          <w:b/>
          <w:bCs/>
        </w:rPr>
        <w:t>Metody:</w:t>
      </w:r>
      <w:r>
        <w:br/>
        <w:t>List getAllAuthors()</w:t>
      </w:r>
      <w:r>
        <w:br/>
        <w:t>List getAuthorByName(String authorName)</w:t>
      </w:r>
      <w:r>
        <w:br/>
        <w:t>ReturnModel addAuthor(Author author)</w:t>
      </w:r>
    </w:p>
    <w:p w14:paraId="473976BA" w14:textId="77777777" w:rsidR="00F8754A" w:rsidRDefault="00000000">
      <w:pPr>
        <w:pStyle w:val="Tekstpodstawowy"/>
      </w:pPr>
      <w:r>
        <w:rPr>
          <w:b/>
          <w:bCs/>
        </w:rPr>
        <w:t>EmailSenderService</w:t>
      </w:r>
      <w:r>
        <w:t xml:space="preserve"> - obsłuży logikę wysyłania maili .</w:t>
      </w:r>
      <w:r>
        <w:br/>
      </w:r>
      <w:r>
        <w:rPr>
          <w:b/>
          <w:bCs/>
        </w:rPr>
        <w:t>Metody:</w:t>
      </w:r>
      <w:r>
        <w:br/>
        <w:t>void sendEmail(String to, String subject, String text)</w:t>
      </w:r>
      <w:r>
        <w:br/>
        <w:t>void sendBookReminderMail(Book book)</w:t>
      </w:r>
      <w:r>
        <w:br/>
        <w:t>void sendRentConfirmationMail(Book book)</w:t>
      </w:r>
      <w:r>
        <w:br/>
        <w:t>void sendUpInQueueMail(Book book)</w:t>
      </w:r>
    </w:p>
    <w:p w14:paraId="028CA7AC" w14:textId="77777777" w:rsidR="00F8754A" w:rsidRDefault="00000000">
      <w:pPr>
        <w:pStyle w:val="Tekstpodstawowy"/>
      </w:pPr>
      <w:proofErr w:type="spellStart"/>
      <w:r w:rsidRPr="0095113A">
        <w:rPr>
          <w:b/>
          <w:bCs/>
          <w:lang w:val="pl-PL"/>
        </w:rPr>
        <w:t>RateService</w:t>
      </w:r>
      <w:proofErr w:type="spellEnd"/>
      <w:r w:rsidRPr="0095113A">
        <w:rPr>
          <w:lang w:val="pl-PL"/>
        </w:rPr>
        <w:t xml:space="preserve"> - obsłuży logikę oceniania książki.</w:t>
      </w:r>
      <w:r w:rsidRPr="0095113A">
        <w:rPr>
          <w:lang w:val="pl-PL"/>
        </w:rPr>
        <w:br/>
      </w:r>
      <w:proofErr w:type="spellStart"/>
      <w:r>
        <w:rPr>
          <w:b/>
          <w:bCs/>
        </w:rPr>
        <w:t>Konstruktor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RateService</w:t>
      </w:r>
      <w:proofErr w:type="spellEnd"/>
      <w:r>
        <w:t>(</w:t>
      </w:r>
      <w:proofErr w:type="spellStart"/>
      <w:r>
        <w:t>RatesRepository</w:t>
      </w:r>
      <w:proofErr w:type="spellEnd"/>
      <w:r>
        <w:t xml:space="preserve"> </w:t>
      </w:r>
      <w:proofErr w:type="spellStart"/>
      <w:r>
        <w:t>ratesRepository</w:t>
      </w:r>
      <w:proofErr w:type="spellEnd"/>
      <w:r>
        <w:t xml:space="preserve">, </w:t>
      </w:r>
      <w:proofErr w:type="spellStart"/>
      <w:r>
        <w:t>MemberRepository</w:t>
      </w:r>
      <w:proofErr w:type="spellEnd"/>
      <w:r>
        <w:t xml:space="preserve"> memberRepository)</w:t>
      </w:r>
      <w:r>
        <w:br/>
      </w:r>
      <w:r>
        <w:rPr>
          <w:b/>
          <w:bCs/>
        </w:rPr>
        <w:t>Metody:</w:t>
      </w:r>
      <w:r>
        <w:br/>
        <w:t>ReturnModel addReview(Rate rate)</w:t>
      </w:r>
      <w:r>
        <w:br/>
        <w:t>List getReviewsByBookId(Integer bookId)</w:t>
      </w:r>
      <w:r>
        <w:br/>
        <w:t>List getBookStatistics()</w:t>
      </w:r>
    </w:p>
    <w:p w14:paraId="69092CC0" w14:textId="77777777" w:rsidR="00F8754A" w:rsidRPr="0095113A" w:rsidRDefault="00000000">
      <w:pPr>
        <w:pStyle w:val="Nagwek2"/>
        <w:rPr>
          <w:lang w:val="pl-PL"/>
        </w:rPr>
      </w:pPr>
      <w:bookmarkStart w:id="9" w:name="persystencje"/>
      <w:bookmarkEnd w:id="8"/>
      <w:proofErr w:type="spellStart"/>
      <w:r w:rsidRPr="0095113A">
        <w:rPr>
          <w:lang w:val="pl-PL"/>
        </w:rPr>
        <w:t>Persystencje</w:t>
      </w:r>
      <w:proofErr w:type="spellEnd"/>
    </w:p>
    <w:p w14:paraId="2006B598" w14:textId="77777777" w:rsidR="00F8754A" w:rsidRPr="0095113A" w:rsidRDefault="00000000">
      <w:pPr>
        <w:pStyle w:val="FirstParagraph"/>
        <w:rPr>
          <w:lang w:val="pl-PL"/>
        </w:rPr>
      </w:pPr>
      <w:proofErr w:type="spellStart"/>
      <w:r w:rsidRPr="0095113A">
        <w:rPr>
          <w:b/>
          <w:bCs/>
          <w:lang w:val="pl-PL"/>
        </w:rPr>
        <w:t>MemberRepository</w:t>
      </w:r>
      <w:proofErr w:type="spellEnd"/>
      <w:r w:rsidRPr="0095113A">
        <w:rPr>
          <w:lang w:val="pl-PL"/>
        </w:rPr>
        <w:t xml:space="preserve"> - rozszerza domyślny interfejs </w:t>
      </w:r>
      <w:proofErr w:type="spellStart"/>
      <w:r w:rsidRPr="0095113A">
        <w:rPr>
          <w:lang w:val="pl-PL"/>
        </w:rPr>
        <w:t>JpaRepository</w:t>
      </w:r>
      <w:proofErr w:type="spellEnd"/>
      <w:r w:rsidRPr="0095113A">
        <w:rPr>
          <w:lang w:val="pl-PL"/>
        </w:rPr>
        <w:t xml:space="preserve"> o metodę </w:t>
      </w:r>
      <w:proofErr w:type="spellStart"/>
      <w:r w:rsidRPr="0095113A">
        <w:rPr>
          <w:lang w:val="pl-PL"/>
        </w:rPr>
        <w:t>findByName</w:t>
      </w:r>
      <w:proofErr w:type="spellEnd"/>
      <w:r w:rsidRPr="0095113A">
        <w:rPr>
          <w:lang w:val="pl-PL"/>
        </w:rPr>
        <w:t xml:space="preserve"> i </w:t>
      </w:r>
      <w:proofErr w:type="spellStart"/>
      <w:r w:rsidRPr="0095113A">
        <w:rPr>
          <w:lang w:val="pl-PL"/>
        </w:rPr>
        <w:t>findById</w:t>
      </w:r>
      <w:proofErr w:type="spellEnd"/>
      <w:r w:rsidRPr="0095113A">
        <w:rPr>
          <w:lang w:val="pl-PL"/>
        </w:rPr>
        <w:t xml:space="preserve"> zwracającą obiekt </w:t>
      </w:r>
      <w:proofErr w:type="spellStart"/>
      <w:r w:rsidRPr="0095113A">
        <w:rPr>
          <w:lang w:val="pl-PL"/>
        </w:rPr>
        <w:t>Member</w:t>
      </w:r>
      <w:proofErr w:type="spellEnd"/>
      <w:r w:rsidRPr="0095113A">
        <w:rPr>
          <w:lang w:val="pl-PL"/>
        </w:rPr>
        <w:t xml:space="preserve"> na podstawie podanego adresu email, o ile istnieje lub na podstawie podanego Id.</w:t>
      </w:r>
    </w:p>
    <w:p w14:paraId="3C714BA8" w14:textId="77777777" w:rsidR="00F8754A" w:rsidRPr="0095113A" w:rsidRDefault="00000000">
      <w:pPr>
        <w:pStyle w:val="Tekstpodstawowy"/>
        <w:rPr>
          <w:lang w:val="pl-PL"/>
        </w:rPr>
      </w:pPr>
      <w:proofErr w:type="spellStart"/>
      <w:r w:rsidRPr="0095113A">
        <w:rPr>
          <w:b/>
          <w:bCs/>
          <w:lang w:val="pl-PL"/>
        </w:rPr>
        <w:lastRenderedPageBreak/>
        <w:t>AuthorRepository</w:t>
      </w:r>
      <w:proofErr w:type="spellEnd"/>
      <w:r w:rsidRPr="0095113A">
        <w:rPr>
          <w:lang w:val="pl-PL"/>
        </w:rPr>
        <w:t xml:space="preserve"> - rozszerza domyślny interfejs </w:t>
      </w:r>
      <w:proofErr w:type="spellStart"/>
      <w:r w:rsidRPr="0095113A">
        <w:rPr>
          <w:lang w:val="pl-PL"/>
        </w:rPr>
        <w:t>JpaRepository</w:t>
      </w:r>
      <w:proofErr w:type="spellEnd"/>
      <w:r w:rsidRPr="0095113A">
        <w:rPr>
          <w:lang w:val="pl-PL"/>
        </w:rPr>
        <w:t xml:space="preserve"> o metodę </w:t>
      </w:r>
      <w:proofErr w:type="spellStart"/>
      <w:r w:rsidRPr="0095113A">
        <w:rPr>
          <w:lang w:val="pl-PL"/>
        </w:rPr>
        <w:t>findByName</w:t>
      </w:r>
      <w:proofErr w:type="spellEnd"/>
      <w:r w:rsidRPr="0095113A">
        <w:rPr>
          <w:lang w:val="pl-PL"/>
        </w:rPr>
        <w:t xml:space="preserve">, zwracającą </w:t>
      </w:r>
      <w:proofErr w:type="spellStart"/>
      <w:r w:rsidRPr="0095113A">
        <w:rPr>
          <w:lang w:val="pl-PL"/>
        </w:rPr>
        <w:t>authora</w:t>
      </w:r>
      <w:proofErr w:type="spellEnd"/>
      <w:r w:rsidRPr="0095113A">
        <w:rPr>
          <w:lang w:val="pl-PL"/>
        </w:rPr>
        <w:t>, jeżeli taki istnieje.</w:t>
      </w:r>
    </w:p>
    <w:p w14:paraId="617031CA" w14:textId="77777777" w:rsidR="00F8754A" w:rsidRPr="0095113A" w:rsidRDefault="00000000">
      <w:pPr>
        <w:pStyle w:val="Tekstpodstawowy"/>
        <w:rPr>
          <w:lang w:val="pl-PL"/>
        </w:rPr>
      </w:pPr>
      <w:proofErr w:type="spellStart"/>
      <w:r w:rsidRPr="0095113A">
        <w:rPr>
          <w:b/>
          <w:bCs/>
          <w:lang w:val="pl-PL"/>
        </w:rPr>
        <w:t>CategoryRepository</w:t>
      </w:r>
      <w:proofErr w:type="spellEnd"/>
      <w:r w:rsidRPr="0095113A">
        <w:rPr>
          <w:lang w:val="pl-PL"/>
        </w:rPr>
        <w:t xml:space="preserve"> - rozszerza domyślny interfejs </w:t>
      </w:r>
      <w:proofErr w:type="spellStart"/>
      <w:r w:rsidRPr="0095113A">
        <w:rPr>
          <w:lang w:val="pl-PL"/>
        </w:rPr>
        <w:t>JpaRepository</w:t>
      </w:r>
      <w:proofErr w:type="spellEnd"/>
      <w:r w:rsidRPr="0095113A">
        <w:rPr>
          <w:lang w:val="pl-PL"/>
        </w:rPr>
        <w:t xml:space="preserve"> o metodę </w:t>
      </w:r>
      <w:proofErr w:type="spellStart"/>
      <w:r w:rsidRPr="0095113A">
        <w:rPr>
          <w:lang w:val="pl-PL"/>
        </w:rPr>
        <w:t>findByName</w:t>
      </w:r>
      <w:proofErr w:type="spellEnd"/>
      <w:r w:rsidRPr="0095113A">
        <w:rPr>
          <w:lang w:val="pl-PL"/>
        </w:rPr>
        <w:t>, zwracającą kategorię, jeżeli taki istnieje.</w:t>
      </w:r>
    </w:p>
    <w:p w14:paraId="2832F058" w14:textId="77777777" w:rsidR="00F8754A" w:rsidRDefault="00000000">
      <w:pPr>
        <w:pStyle w:val="Tekstpodstawowy"/>
      </w:pPr>
      <w:proofErr w:type="spellStart"/>
      <w:r>
        <w:rPr>
          <w:b/>
          <w:bCs/>
        </w:rPr>
        <w:t>CategoryRepository</w:t>
      </w:r>
      <w:proofErr w:type="spellEnd"/>
      <w:r>
        <w:t xml:space="preserve"> - </w:t>
      </w:r>
      <w:proofErr w:type="spellStart"/>
      <w:r>
        <w:t>rozszerza</w:t>
      </w:r>
      <w:proofErr w:type="spellEnd"/>
      <w:r>
        <w:t xml:space="preserve"> </w:t>
      </w:r>
      <w:proofErr w:type="spellStart"/>
      <w:r>
        <w:t>domyślny</w:t>
      </w:r>
      <w:proofErr w:type="spellEnd"/>
      <w:r>
        <w:t xml:space="preserve"> interfejs JpaRepository o metody:</w:t>
      </w:r>
      <w:r>
        <w:br/>
        <w:t>List findByMemberAndBook(Member member, Book book)</w:t>
      </w:r>
      <w:r>
        <w:br/>
        <w:t>List findByBookId(Integer bookId)</w:t>
      </w:r>
      <w:r>
        <w:br/>
        <w:t>List&lt;Object[]&gt; findAverageRatings()</w:t>
      </w:r>
    </w:p>
    <w:p w14:paraId="453B3144" w14:textId="77777777" w:rsidR="00F8754A" w:rsidRDefault="00000000">
      <w:pPr>
        <w:pStyle w:val="Tekstpodstawowy"/>
      </w:pPr>
      <w:r>
        <w:rPr>
          <w:b/>
          <w:bCs/>
        </w:rPr>
        <w:t>BookRepository</w:t>
      </w:r>
      <w:r>
        <w:t xml:space="preserve"> - rozszerza domyślny interfejs JpaRepository o metody:</w:t>
      </w:r>
      <w:r>
        <w:br/>
        <w:t>List findByTitle(String title)</w:t>
      </w:r>
      <w:r>
        <w:br/>
        <w:t>List findByAuthor(Author author)</w:t>
      </w:r>
      <w:r>
        <w:br/>
        <w:t>List findByCategory(String category)</w:t>
      </w:r>
      <w:r>
        <w:br/>
        <w:t>List findByNullMember()</w:t>
      </w:r>
    </w:p>
    <w:p w14:paraId="0ADDDA9E" w14:textId="77777777" w:rsidR="00F8754A" w:rsidRDefault="00000000">
      <w:pPr>
        <w:pStyle w:val="Tekstpodstawowy"/>
      </w:pPr>
      <w:r>
        <w:rPr>
          <w:b/>
          <w:bCs/>
        </w:rPr>
        <w:t>ReadingRoom</w:t>
      </w:r>
      <w:r>
        <w:t xml:space="preserve"> - rozszerza domyślny interfejs JpaRepository o metody:</w:t>
      </w:r>
      <w:r>
        <w:br/>
        <w:t>List getRentedBooksByUser(Member member)</w:t>
      </w:r>
      <w:r>
        <w:br/>
        <w:t>List getCurrentReadingBooksByUser(Member member)</w:t>
      </w:r>
      <w:r>
        <w:br/>
        <w:t>List getAllRentedBooksByUser(Member member)</w:t>
      </w:r>
      <w:r>
        <w:br/>
        <w:t>List getCurrentRentedBooks()</w:t>
      </w:r>
      <w:r>
        <w:br/>
        <w:t>List getPreviouslyRentedBooks()</w:t>
      </w:r>
      <w:r>
        <w:br/>
        <w:t>List getReadingRoom(Book book, Member member)</w:t>
      </w:r>
    </w:p>
    <w:p w14:paraId="7C189BDD" w14:textId="77777777" w:rsidR="00F8754A" w:rsidRPr="0095113A" w:rsidRDefault="00000000">
      <w:pPr>
        <w:pStyle w:val="Nagwek2"/>
        <w:rPr>
          <w:lang w:val="pl-PL"/>
        </w:rPr>
      </w:pPr>
      <w:bookmarkStart w:id="10" w:name="modele"/>
      <w:bookmarkEnd w:id="9"/>
      <w:r w:rsidRPr="0095113A">
        <w:rPr>
          <w:lang w:val="pl-PL"/>
        </w:rPr>
        <w:t>Modele</w:t>
      </w:r>
    </w:p>
    <w:p w14:paraId="57205D87" w14:textId="77777777" w:rsidR="00F8754A" w:rsidRPr="0095113A" w:rsidRDefault="00000000">
      <w:pPr>
        <w:pStyle w:val="FirstParagraph"/>
        <w:rPr>
          <w:lang w:val="pl-PL"/>
        </w:rPr>
      </w:pPr>
      <w:proofErr w:type="spellStart"/>
      <w:r w:rsidRPr="0095113A">
        <w:rPr>
          <w:b/>
          <w:bCs/>
          <w:lang w:val="pl-PL"/>
        </w:rPr>
        <w:t>Rate</w:t>
      </w:r>
      <w:proofErr w:type="spellEnd"/>
      <w:r w:rsidRPr="0095113A">
        <w:rPr>
          <w:lang w:val="pl-PL"/>
        </w:rPr>
        <w:t xml:space="preserve"> - reprezentujący konkretną opinię - tabelę </w:t>
      </w:r>
      <w:proofErr w:type="spellStart"/>
      <w:r w:rsidRPr="0095113A">
        <w:rPr>
          <w:lang w:val="pl-PL"/>
        </w:rPr>
        <w:t>Rate</w:t>
      </w:r>
      <w:proofErr w:type="spellEnd"/>
      <w:r w:rsidRPr="0095113A">
        <w:rPr>
          <w:lang w:val="pl-PL"/>
        </w:rPr>
        <w:t xml:space="preserve"> z bazy, poza podstawowymi metodami będzie posiadał metodę </w:t>
      </w:r>
      <w:proofErr w:type="spellStart"/>
      <w:r w:rsidRPr="0095113A">
        <w:rPr>
          <w:i/>
          <w:iCs/>
          <w:lang w:val="pl-PL"/>
        </w:rPr>
        <w:t>checkRate</w:t>
      </w:r>
      <w:proofErr w:type="spellEnd"/>
      <w:r w:rsidRPr="0095113A">
        <w:rPr>
          <w:lang w:val="pl-PL"/>
        </w:rPr>
        <w:t>, która sprawdzi czy wartość wystawionej opinii znajduje się w przedziale 0-5.</w:t>
      </w:r>
    </w:p>
    <w:p w14:paraId="0FB0E1C8" w14:textId="77777777" w:rsidR="00F8754A" w:rsidRDefault="00000000">
      <w:pPr>
        <w:pStyle w:val="Tekstpodstawowy"/>
      </w:pPr>
      <w:proofErr w:type="spellStart"/>
      <w:r w:rsidRPr="0095113A">
        <w:rPr>
          <w:b/>
          <w:bCs/>
          <w:lang w:val="pl-PL"/>
        </w:rPr>
        <w:t>Member</w:t>
      </w:r>
      <w:proofErr w:type="spellEnd"/>
      <w:r w:rsidRPr="0095113A">
        <w:rPr>
          <w:lang w:val="pl-PL"/>
        </w:rPr>
        <w:t xml:space="preserve"> - reprezentujący członka czytelni - tabelę </w:t>
      </w:r>
      <w:proofErr w:type="spellStart"/>
      <w:r w:rsidRPr="0095113A">
        <w:rPr>
          <w:lang w:val="pl-PL"/>
        </w:rPr>
        <w:t>Member</w:t>
      </w:r>
      <w:proofErr w:type="spellEnd"/>
      <w:r w:rsidRPr="0095113A">
        <w:rPr>
          <w:lang w:val="pl-PL"/>
        </w:rPr>
        <w:t xml:space="preserve"> z bazy, poza podstawowymi metodami posiada metody </w:t>
      </w:r>
      <w:proofErr w:type="spellStart"/>
      <w:r w:rsidRPr="0095113A">
        <w:rPr>
          <w:i/>
          <w:iCs/>
          <w:lang w:val="pl-PL"/>
        </w:rPr>
        <w:t>verifyEmail</w:t>
      </w:r>
      <w:proofErr w:type="spellEnd"/>
      <w:r w:rsidRPr="0095113A">
        <w:rPr>
          <w:lang w:val="pl-PL"/>
        </w:rPr>
        <w:t xml:space="preserve"> i </w:t>
      </w:r>
      <w:proofErr w:type="spellStart"/>
      <w:r w:rsidRPr="0095113A">
        <w:rPr>
          <w:i/>
          <w:iCs/>
          <w:lang w:val="pl-PL"/>
        </w:rPr>
        <w:t>verifyPassword</w:t>
      </w:r>
      <w:proofErr w:type="spellEnd"/>
      <w:r w:rsidRPr="0095113A">
        <w:rPr>
          <w:lang w:val="pl-PL"/>
        </w:rPr>
        <w:t>, które sprawdzają poprawność danych wejściowych.</w:t>
      </w:r>
      <w:r w:rsidRPr="0095113A">
        <w:rPr>
          <w:lang w:val="pl-PL"/>
        </w:rPr>
        <w:br/>
      </w:r>
      <w:proofErr w:type="spellStart"/>
      <w:r>
        <w:rPr>
          <w:b/>
          <w:bCs/>
        </w:rPr>
        <w:t>Konstruktor</w:t>
      </w:r>
      <w:proofErr w:type="spellEnd"/>
      <w:r>
        <w:rPr>
          <w:b/>
          <w:bCs/>
        </w:rPr>
        <w:t>:</w:t>
      </w:r>
      <w:r>
        <w:t xml:space="preserve"> Member(String name, String email, String password)</w:t>
      </w:r>
    </w:p>
    <w:p w14:paraId="0FD2720D" w14:textId="77777777" w:rsidR="00F8754A" w:rsidRDefault="00000000">
      <w:pPr>
        <w:pStyle w:val="Tekstpodstawowy"/>
      </w:pPr>
      <w:r>
        <w:rPr>
          <w:b/>
          <w:bCs/>
        </w:rPr>
        <w:t>Book</w:t>
      </w:r>
      <w:r>
        <w:t xml:space="preserve"> - reprezentujący książkę - tabelę Book z bazy, posiada podstawowe metody.</w:t>
      </w:r>
      <w:r>
        <w:br/>
      </w:r>
      <w:r>
        <w:rPr>
          <w:b/>
          <w:bCs/>
        </w:rPr>
        <w:t>Konstruktor:</w:t>
      </w:r>
      <w:r>
        <w:t xml:space="preserve"> Book(String title, String author, String description, String bookCover, String category)</w:t>
      </w:r>
    </w:p>
    <w:p w14:paraId="176E1FA3" w14:textId="77777777" w:rsidR="00F8754A" w:rsidRDefault="00000000">
      <w:pPr>
        <w:pStyle w:val="Tekstpodstawowy"/>
      </w:pPr>
      <w:r w:rsidRPr="0095113A">
        <w:rPr>
          <w:b/>
          <w:bCs/>
          <w:lang w:val="pl-PL"/>
        </w:rPr>
        <w:t>Author</w:t>
      </w:r>
      <w:r w:rsidRPr="0095113A">
        <w:rPr>
          <w:lang w:val="pl-PL"/>
        </w:rPr>
        <w:t xml:space="preserve"> - reprezentujący autora - tabelę Author z bazy, posiada podstawowe metody </w:t>
      </w:r>
      <w:proofErr w:type="spellStart"/>
      <w:r w:rsidRPr="0095113A">
        <w:rPr>
          <w:lang w:val="pl-PL"/>
        </w:rPr>
        <w:t>addBook</w:t>
      </w:r>
      <w:proofErr w:type="spellEnd"/>
      <w:r w:rsidRPr="0095113A">
        <w:rPr>
          <w:lang w:val="pl-PL"/>
        </w:rPr>
        <w:t>, która pozwala dodać do niego napisaną przez niego książkę.</w:t>
      </w:r>
      <w:r w:rsidRPr="0095113A">
        <w:rPr>
          <w:lang w:val="pl-PL"/>
        </w:rPr>
        <w:br/>
      </w:r>
      <w:proofErr w:type="spellStart"/>
      <w:r>
        <w:rPr>
          <w:b/>
          <w:bCs/>
        </w:rPr>
        <w:t>Konstruktor</w:t>
      </w:r>
      <w:proofErr w:type="spellEnd"/>
      <w:r>
        <w:rPr>
          <w:b/>
          <w:bCs/>
        </w:rPr>
        <w:t>:</w:t>
      </w:r>
      <w:r>
        <w:t xml:space="preserve"> Author(String name, String description, String nick)</w:t>
      </w:r>
    </w:p>
    <w:p w14:paraId="76C06B8E" w14:textId="77777777" w:rsidR="00F8754A" w:rsidRDefault="00000000">
      <w:pPr>
        <w:pStyle w:val="Tekstpodstawowy"/>
      </w:pPr>
      <w:r>
        <w:rPr>
          <w:b/>
          <w:bCs/>
        </w:rPr>
        <w:t>ReadingRoom</w:t>
      </w:r>
      <w:r>
        <w:t xml:space="preserve"> - reprezentujący instancję wypożyczenia - tabelę ReadingRoom z bazy, posiada podstawowe metody.</w:t>
      </w:r>
      <w:r>
        <w:br/>
      </w:r>
      <w:r>
        <w:rPr>
          <w:b/>
          <w:bCs/>
        </w:rPr>
        <w:t>Konstruktor:</w:t>
      </w:r>
      <w:r>
        <w:t xml:space="preserve"> ReadingRoom(Member member, Book book, Date start_date)</w:t>
      </w:r>
    </w:p>
    <w:p w14:paraId="4EEB2165" w14:textId="77777777" w:rsidR="00F8754A" w:rsidRPr="0095113A" w:rsidRDefault="00000000">
      <w:pPr>
        <w:pStyle w:val="Tekstpodstawowy"/>
        <w:rPr>
          <w:lang w:val="pl-PL"/>
        </w:rPr>
      </w:pPr>
      <w:proofErr w:type="spellStart"/>
      <w:r w:rsidRPr="0095113A">
        <w:rPr>
          <w:b/>
          <w:bCs/>
          <w:lang w:val="pl-PL"/>
        </w:rPr>
        <w:lastRenderedPageBreak/>
        <w:t>Category</w:t>
      </w:r>
      <w:proofErr w:type="spellEnd"/>
      <w:r w:rsidRPr="0095113A">
        <w:rPr>
          <w:lang w:val="pl-PL"/>
        </w:rPr>
        <w:t xml:space="preserve"> - reprezentujący kategorię - tabelę </w:t>
      </w:r>
      <w:proofErr w:type="spellStart"/>
      <w:r w:rsidRPr="0095113A">
        <w:rPr>
          <w:lang w:val="pl-PL"/>
        </w:rPr>
        <w:t>Category</w:t>
      </w:r>
      <w:proofErr w:type="spellEnd"/>
      <w:r w:rsidRPr="0095113A">
        <w:rPr>
          <w:lang w:val="pl-PL"/>
        </w:rPr>
        <w:t xml:space="preserve"> z bazy. </w:t>
      </w:r>
      <w:r w:rsidRPr="0095113A">
        <w:rPr>
          <w:b/>
          <w:bCs/>
          <w:lang w:val="pl-PL"/>
        </w:rPr>
        <w:t>Konstruktor:</w:t>
      </w:r>
      <w:r w:rsidRPr="0095113A">
        <w:rPr>
          <w:lang w:val="pl-PL"/>
        </w:rPr>
        <w:t xml:space="preserve"> </w:t>
      </w:r>
      <w:proofErr w:type="spellStart"/>
      <w:r w:rsidRPr="0095113A">
        <w:rPr>
          <w:lang w:val="pl-PL"/>
        </w:rPr>
        <w:t>Category</w:t>
      </w:r>
      <w:proofErr w:type="spellEnd"/>
      <w:r w:rsidRPr="0095113A">
        <w:rPr>
          <w:lang w:val="pl-PL"/>
        </w:rPr>
        <w:t xml:space="preserve">(String </w:t>
      </w:r>
      <w:proofErr w:type="spellStart"/>
      <w:r w:rsidRPr="0095113A">
        <w:rPr>
          <w:lang w:val="pl-PL"/>
        </w:rPr>
        <w:t>name</w:t>
      </w:r>
      <w:proofErr w:type="spellEnd"/>
      <w:r w:rsidRPr="0095113A">
        <w:rPr>
          <w:lang w:val="pl-PL"/>
        </w:rPr>
        <w:t>)</w:t>
      </w:r>
    </w:p>
    <w:p w14:paraId="2D6CEE71" w14:textId="77777777" w:rsidR="00F8754A" w:rsidRPr="0095113A" w:rsidRDefault="00000000">
      <w:pPr>
        <w:pStyle w:val="Nagwek2"/>
        <w:rPr>
          <w:lang w:val="pl-PL"/>
        </w:rPr>
      </w:pPr>
      <w:bookmarkStart w:id="11" w:name="Xa60e1ba59c30f5a1ec9b6be94a719cb2d0f6c0a"/>
      <w:bookmarkEnd w:id="10"/>
      <w:r w:rsidRPr="0095113A">
        <w:rPr>
          <w:lang w:val="pl-PL"/>
        </w:rPr>
        <w:t>Pozostałe zaimplementowane klasy potrzebne do działania aplikacji:</w:t>
      </w:r>
    </w:p>
    <w:p w14:paraId="47043B38" w14:textId="77777777" w:rsidR="00F8754A" w:rsidRPr="0095113A" w:rsidRDefault="00000000">
      <w:pPr>
        <w:pStyle w:val="Nagwek3"/>
        <w:rPr>
          <w:lang w:val="pl-PL"/>
        </w:rPr>
      </w:pPr>
      <w:bookmarkStart w:id="12" w:name="memberconfigurator"/>
      <w:proofErr w:type="spellStart"/>
      <w:r w:rsidRPr="0095113A">
        <w:rPr>
          <w:lang w:val="pl-PL"/>
        </w:rPr>
        <w:t>MemberConfigurator</w:t>
      </w:r>
      <w:proofErr w:type="spellEnd"/>
    </w:p>
    <w:p w14:paraId="0860A8D7" w14:textId="77777777" w:rsidR="00F8754A" w:rsidRPr="0095113A" w:rsidRDefault="00000000">
      <w:pPr>
        <w:pStyle w:val="FirstParagraph"/>
        <w:rPr>
          <w:lang w:val="pl-PL"/>
        </w:rPr>
      </w:pPr>
      <w:r w:rsidRPr="0095113A">
        <w:rPr>
          <w:lang w:val="pl-PL"/>
        </w:rPr>
        <w:t>Jest to klasa konfiguracyjna, która w przypadku braku jakiegokolwiek członka biblioteki doda do niej przykładowego użytkownika.</w:t>
      </w:r>
    </w:p>
    <w:p w14:paraId="7F39FD3E" w14:textId="77777777" w:rsidR="00F8754A" w:rsidRPr="0095113A" w:rsidRDefault="00000000">
      <w:pPr>
        <w:pStyle w:val="Nagwek3"/>
        <w:rPr>
          <w:lang w:val="pl-PL"/>
        </w:rPr>
      </w:pPr>
      <w:bookmarkStart w:id="13" w:name="permissions"/>
      <w:bookmarkEnd w:id="12"/>
      <w:proofErr w:type="spellStart"/>
      <w:r w:rsidRPr="0095113A">
        <w:rPr>
          <w:lang w:val="pl-PL"/>
        </w:rPr>
        <w:t>Permissions</w:t>
      </w:r>
      <w:proofErr w:type="spellEnd"/>
    </w:p>
    <w:p w14:paraId="6EB53C1D" w14:textId="77777777" w:rsidR="00F8754A" w:rsidRPr="0095113A" w:rsidRDefault="00000000">
      <w:pPr>
        <w:pStyle w:val="FirstParagraph"/>
        <w:rPr>
          <w:lang w:val="pl-PL"/>
        </w:rPr>
      </w:pPr>
      <w:proofErr w:type="spellStart"/>
      <w:r w:rsidRPr="0095113A">
        <w:rPr>
          <w:lang w:val="pl-PL"/>
        </w:rPr>
        <w:t>Enum</w:t>
      </w:r>
      <w:proofErr w:type="spellEnd"/>
      <w:r w:rsidRPr="0095113A">
        <w:rPr>
          <w:lang w:val="pl-PL"/>
        </w:rPr>
        <w:t xml:space="preserve"> zawierający dostępne funkcje w aplikacji – admin, pracownik, członek biblioteki.</w:t>
      </w:r>
    </w:p>
    <w:p w14:paraId="39D029D5" w14:textId="77777777" w:rsidR="00F8754A" w:rsidRPr="0095113A" w:rsidRDefault="00000000">
      <w:pPr>
        <w:pStyle w:val="Nagwek3"/>
        <w:rPr>
          <w:lang w:val="pl-PL"/>
        </w:rPr>
      </w:pPr>
      <w:bookmarkStart w:id="14" w:name="returnmodel"/>
      <w:bookmarkEnd w:id="13"/>
      <w:proofErr w:type="spellStart"/>
      <w:r w:rsidRPr="0095113A">
        <w:rPr>
          <w:lang w:val="pl-PL"/>
        </w:rPr>
        <w:t>ReturnModel</w:t>
      </w:r>
      <w:proofErr w:type="spellEnd"/>
    </w:p>
    <w:p w14:paraId="01E1AF9E" w14:textId="77777777" w:rsidR="00F8754A" w:rsidRPr="0095113A" w:rsidRDefault="00000000">
      <w:pPr>
        <w:pStyle w:val="FirstParagraph"/>
        <w:rPr>
          <w:lang w:val="pl-PL"/>
        </w:rPr>
      </w:pPr>
      <w:r w:rsidRPr="0095113A">
        <w:rPr>
          <w:lang w:val="pl-PL"/>
        </w:rPr>
        <w:t>Klasa reprezentuje model zwracany przez aplikację, zawiera on obiekt, wiadomość i kod z nim związany.</w:t>
      </w:r>
      <w:r w:rsidRPr="0095113A">
        <w:rPr>
          <w:lang w:val="pl-PL"/>
        </w:rPr>
        <w:br/>
      </w:r>
      <w:r w:rsidRPr="0095113A">
        <w:rPr>
          <w:b/>
          <w:bCs/>
          <w:lang w:val="pl-PL"/>
        </w:rPr>
        <w:t>Konstruktor:</w:t>
      </w:r>
      <w:r w:rsidRPr="0095113A">
        <w:rPr>
          <w:lang w:val="pl-PL"/>
        </w:rPr>
        <w:t xml:space="preserve"> </w:t>
      </w:r>
      <w:proofErr w:type="spellStart"/>
      <w:r w:rsidRPr="0095113A">
        <w:rPr>
          <w:lang w:val="pl-PL"/>
        </w:rPr>
        <w:t>ReturnModel</w:t>
      </w:r>
      <w:proofErr w:type="spellEnd"/>
      <w:r w:rsidRPr="0095113A">
        <w:rPr>
          <w:lang w:val="pl-PL"/>
        </w:rPr>
        <w:t>(</w:t>
      </w:r>
      <w:proofErr w:type="spellStart"/>
      <w:r w:rsidRPr="0095113A">
        <w:rPr>
          <w:lang w:val="pl-PL"/>
        </w:rPr>
        <w:t>ReturnObject</w:t>
      </w:r>
      <w:proofErr w:type="spellEnd"/>
      <w:r w:rsidRPr="0095113A">
        <w:rPr>
          <w:lang w:val="pl-PL"/>
        </w:rPr>
        <w:t xml:space="preserve"> </w:t>
      </w:r>
      <w:proofErr w:type="spellStart"/>
      <w:r w:rsidRPr="0095113A">
        <w:rPr>
          <w:lang w:val="pl-PL"/>
        </w:rPr>
        <w:t>object</w:t>
      </w:r>
      <w:proofErr w:type="spellEnd"/>
      <w:r w:rsidRPr="0095113A">
        <w:rPr>
          <w:lang w:val="pl-PL"/>
        </w:rPr>
        <w:t xml:space="preserve">, String </w:t>
      </w:r>
      <w:proofErr w:type="spellStart"/>
      <w:r w:rsidRPr="0095113A">
        <w:rPr>
          <w:lang w:val="pl-PL"/>
        </w:rPr>
        <w:t>message</w:t>
      </w:r>
      <w:proofErr w:type="spellEnd"/>
      <w:r w:rsidRPr="0095113A">
        <w:rPr>
          <w:lang w:val="pl-PL"/>
        </w:rPr>
        <w:t xml:space="preserve">, </w:t>
      </w:r>
      <w:proofErr w:type="spellStart"/>
      <w:r w:rsidRPr="0095113A">
        <w:rPr>
          <w:lang w:val="pl-PL"/>
        </w:rPr>
        <w:t>int</w:t>
      </w:r>
      <w:proofErr w:type="spellEnd"/>
      <w:r w:rsidRPr="0095113A">
        <w:rPr>
          <w:lang w:val="pl-PL"/>
        </w:rPr>
        <w:t xml:space="preserve"> </w:t>
      </w:r>
      <w:proofErr w:type="spellStart"/>
      <w:r w:rsidRPr="0095113A">
        <w:rPr>
          <w:lang w:val="pl-PL"/>
        </w:rPr>
        <w:t>code</w:t>
      </w:r>
      <w:proofErr w:type="spellEnd"/>
      <w:r w:rsidRPr="0095113A">
        <w:rPr>
          <w:lang w:val="pl-PL"/>
        </w:rPr>
        <w:t>)</w:t>
      </w:r>
    </w:p>
    <w:p w14:paraId="4A1AEEB4" w14:textId="77777777" w:rsidR="00F8754A" w:rsidRPr="0095113A" w:rsidRDefault="00000000">
      <w:pPr>
        <w:pStyle w:val="Nagwek3"/>
        <w:rPr>
          <w:lang w:val="pl-PL"/>
        </w:rPr>
      </w:pPr>
      <w:bookmarkStart w:id="15" w:name="returnobject"/>
      <w:bookmarkEnd w:id="14"/>
      <w:proofErr w:type="spellStart"/>
      <w:r w:rsidRPr="0095113A">
        <w:rPr>
          <w:lang w:val="pl-PL"/>
        </w:rPr>
        <w:t>ReturnObject</w:t>
      </w:r>
      <w:proofErr w:type="spellEnd"/>
    </w:p>
    <w:p w14:paraId="064452FA" w14:textId="77777777" w:rsidR="00F8754A" w:rsidRPr="0095113A" w:rsidRDefault="00000000">
      <w:pPr>
        <w:pStyle w:val="FirstParagraph"/>
        <w:rPr>
          <w:lang w:val="pl-PL"/>
        </w:rPr>
      </w:pPr>
      <w:r w:rsidRPr="0095113A">
        <w:rPr>
          <w:lang w:val="pl-PL"/>
        </w:rPr>
        <w:t xml:space="preserve">Interfejs posiadający jedną metodę </w:t>
      </w:r>
      <w:proofErr w:type="spellStart"/>
      <w:r w:rsidRPr="0095113A">
        <w:rPr>
          <w:i/>
          <w:iCs/>
          <w:lang w:val="pl-PL"/>
        </w:rPr>
        <w:t>toJson</w:t>
      </w:r>
      <w:proofErr w:type="spellEnd"/>
      <w:r w:rsidRPr="0095113A">
        <w:rPr>
          <w:lang w:val="pl-PL"/>
        </w:rPr>
        <w:t xml:space="preserve"> konwertującą obiekty implementuje ten interfejs do formatu JSON.</w:t>
      </w:r>
    </w:p>
    <w:p w14:paraId="062FF44D" w14:textId="77777777" w:rsidR="00F8754A" w:rsidRPr="0095113A" w:rsidRDefault="00000000">
      <w:pPr>
        <w:pStyle w:val="Nagwek3"/>
        <w:rPr>
          <w:lang w:val="pl-PL"/>
        </w:rPr>
      </w:pPr>
      <w:bookmarkStart w:id="16" w:name="filters"/>
      <w:bookmarkEnd w:id="15"/>
      <w:proofErr w:type="spellStart"/>
      <w:r w:rsidRPr="0095113A">
        <w:rPr>
          <w:lang w:val="pl-PL"/>
        </w:rPr>
        <w:t>Filters</w:t>
      </w:r>
      <w:proofErr w:type="spellEnd"/>
    </w:p>
    <w:p w14:paraId="78BBD947" w14:textId="77777777" w:rsidR="00F8754A" w:rsidRDefault="00000000">
      <w:pPr>
        <w:pStyle w:val="FirstParagraph"/>
      </w:pPr>
      <w:r w:rsidRPr="0095113A">
        <w:rPr>
          <w:lang w:val="pl-PL"/>
        </w:rPr>
        <w:t xml:space="preserve">Klasa </w:t>
      </w:r>
      <w:proofErr w:type="spellStart"/>
      <w:r w:rsidRPr="0095113A">
        <w:rPr>
          <w:lang w:val="pl-PL"/>
        </w:rPr>
        <w:t>służacą</w:t>
      </w:r>
      <w:proofErr w:type="spellEnd"/>
      <w:r w:rsidRPr="0095113A">
        <w:rPr>
          <w:lang w:val="pl-PL"/>
        </w:rPr>
        <w:t xml:space="preserve"> do przekazywania filtrów do bazy danych.</w:t>
      </w:r>
      <w:r w:rsidRPr="0095113A">
        <w:rPr>
          <w:lang w:val="pl-PL"/>
        </w:rPr>
        <w:br/>
      </w:r>
      <w:proofErr w:type="spellStart"/>
      <w:r>
        <w:rPr>
          <w:b/>
          <w:bCs/>
        </w:rPr>
        <w:t>Konstruktor</w:t>
      </w:r>
      <w:proofErr w:type="spellEnd"/>
      <w:r>
        <w:rPr>
          <w:b/>
          <w:bCs/>
        </w:rPr>
        <w:t>:</w:t>
      </w:r>
      <w:r>
        <w:t xml:space="preserve"> Filters(Category </w:t>
      </w:r>
      <w:proofErr w:type="spellStart"/>
      <w:r>
        <w:t>category</w:t>
      </w:r>
      <w:proofErr w:type="spellEnd"/>
      <w:r>
        <w:t>, Author author, String title, boolean free)</w:t>
      </w:r>
      <w:r>
        <w:br/>
        <w:t>Filters(Category category, Author author, String title, boolean free, Member member)</w:t>
      </w:r>
    </w:p>
    <w:p w14:paraId="598B788B" w14:textId="77777777" w:rsidR="00F8754A" w:rsidRPr="0095113A" w:rsidRDefault="00000000">
      <w:pPr>
        <w:pStyle w:val="Nagwek3"/>
        <w:rPr>
          <w:lang w:val="pl-PL"/>
        </w:rPr>
      </w:pPr>
      <w:bookmarkStart w:id="17" w:name="statistics"/>
      <w:bookmarkEnd w:id="16"/>
      <w:proofErr w:type="spellStart"/>
      <w:r w:rsidRPr="0095113A">
        <w:rPr>
          <w:lang w:val="pl-PL"/>
        </w:rPr>
        <w:t>Statistics</w:t>
      </w:r>
      <w:proofErr w:type="spellEnd"/>
    </w:p>
    <w:p w14:paraId="569C6129" w14:textId="77777777" w:rsidR="00F8754A" w:rsidRDefault="00000000">
      <w:pPr>
        <w:pStyle w:val="FirstParagraph"/>
      </w:pPr>
      <w:r w:rsidRPr="0095113A">
        <w:rPr>
          <w:lang w:val="pl-PL"/>
        </w:rPr>
        <w:t xml:space="preserve">Klasa </w:t>
      </w:r>
      <w:proofErr w:type="spellStart"/>
      <w:r w:rsidRPr="0095113A">
        <w:rPr>
          <w:lang w:val="pl-PL"/>
        </w:rPr>
        <w:t>służacą</w:t>
      </w:r>
      <w:proofErr w:type="spellEnd"/>
      <w:r w:rsidRPr="0095113A">
        <w:rPr>
          <w:lang w:val="pl-PL"/>
        </w:rPr>
        <w:t xml:space="preserve"> do przekazywania statystyk do </w:t>
      </w:r>
      <w:proofErr w:type="spellStart"/>
      <w:r w:rsidRPr="0095113A">
        <w:rPr>
          <w:lang w:val="pl-PL"/>
        </w:rPr>
        <w:t>frontendu</w:t>
      </w:r>
      <w:proofErr w:type="spellEnd"/>
      <w:r w:rsidRPr="0095113A">
        <w:rPr>
          <w:lang w:val="pl-PL"/>
        </w:rPr>
        <w:t>.</w:t>
      </w:r>
      <w:r w:rsidRPr="0095113A">
        <w:rPr>
          <w:lang w:val="pl-PL"/>
        </w:rPr>
        <w:br/>
      </w:r>
      <w:proofErr w:type="spellStart"/>
      <w:r>
        <w:rPr>
          <w:b/>
          <w:bCs/>
        </w:rPr>
        <w:t>Konstruktor</w:t>
      </w:r>
      <w:proofErr w:type="spellEnd"/>
      <w:r>
        <w:t xml:space="preserve"> Statistics(Double average, Integer count, Book book)</w:t>
      </w:r>
      <w:r>
        <w:br/>
        <w:t>Statistics(Integer count, Integer day, Integer month, Integer year)</w:t>
      </w:r>
    </w:p>
    <w:p w14:paraId="4848349D" w14:textId="77777777" w:rsidR="00F8754A" w:rsidRPr="0095113A" w:rsidRDefault="00000000">
      <w:pPr>
        <w:pStyle w:val="Nagwek3"/>
        <w:rPr>
          <w:lang w:val="pl-PL"/>
        </w:rPr>
      </w:pPr>
      <w:bookmarkStart w:id="18" w:name="springcontext"/>
      <w:bookmarkEnd w:id="17"/>
      <w:proofErr w:type="spellStart"/>
      <w:r w:rsidRPr="0095113A">
        <w:rPr>
          <w:lang w:val="pl-PL"/>
        </w:rPr>
        <w:t>SpringContext</w:t>
      </w:r>
      <w:proofErr w:type="spellEnd"/>
    </w:p>
    <w:p w14:paraId="15175942" w14:textId="77777777" w:rsidR="00F8754A" w:rsidRDefault="00000000">
      <w:pPr>
        <w:pStyle w:val="FirstParagraph"/>
      </w:pPr>
      <w:r w:rsidRPr="0095113A">
        <w:rPr>
          <w:lang w:val="pl-PL"/>
        </w:rPr>
        <w:t xml:space="preserve">Singleton przechowujący </w:t>
      </w:r>
      <w:proofErr w:type="spellStart"/>
      <w:r w:rsidRPr="0095113A">
        <w:rPr>
          <w:lang w:val="pl-PL"/>
        </w:rPr>
        <w:t>kontest</w:t>
      </w:r>
      <w:proofErr w:type="spellEnd"/>
      <w:r w:rsidRPr="0095113A">
        <w:rPr>
          <w:lang w:val="pl-PL"/>
        </w:rPr>
        <w:t xml:space="preserve"> aplikacji Spring.</w:t>
      </w:r>
      <w:r w:rsidRPr="0095113A">
        <w:rPr>
          <w:lang w:val="pl-PL"/>
        </w:rPr>
        <w:br/>
      </w:r>
      <w:proofErr w:type="spellStart"/>
      <w:r>
        <w:rPr>
          <w:b/>
          <w:bCs/>
        </w:rPr>
        <w:t>Konstruktor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SpringContext</w:t>
      </w:r>
      <w:proofErr w:type="spellEnd"/>
      <w:r>
        <w:t>()</w:t>
      </w:r>
      <w:r>
        <w:br/>
      </w:r>
      <w:r>
        <w:rPr>
          <w:b/>
          <w:bCs/>
        </w:rPr>
        <w:t>Metody:</w:t>
      </w:r>
      <w:r>
        <w:br/>
      </w:r>
      <w:proofErr w:type="spellStart"/>
      <w:r>
        <w:t>SpringContext</w:t>
      </w:r>
      <w:proofErr w:type="spellEnd"/>
      <w:r>
        <w:t xml:space="preserve"> getInstance()</w:t>
      </w:r>
      <w:r>
        <w:br/>
        <w:t>ConfigurableApplicationContext getContext()</w:t>
      </w:r>
      <w:r>
        <w:br/>
        <w:t>void setContext(ConfigurableApplicationContext context)</w:t>
      </w:r>
    </w:p>
    <w:p w14:paraId="3BC7F3DF" w14:textId="77777777" w:rsidR="00F8754A" w:rsidRPr="0095113A" w:rsidRDefault="00000000">
      <w:pPr>
        <w:pStyle w:val="Nagwek3"/>
        <w:rPr>
          <w:lang w:val="pl-PL"/>
        </w:rPr>
      </w:pPr>
      <w:bookmarkStart w:id="19" w:name="userstate"/>
      <w:bookmarkEnd w:id="18"/>
      <w:proofErr w:type="spellStart"/>
      <w:r w:rsidRPr="0095113A">
        <w:rPr>
          <w:lang w:val="pl-PL"/>
        </w:rPr>
        <w:t>UserState</w:t>
      </w:r>
      <w:proofErr w:type="spellEnd"/>
    </w:p>
    <w:p w14:paraId="00E38303" w14:textId="77777777" w:rsidR="00F8754A" w:rsidRDefault="00000000">
      <w:pPr>
        <w:pStyle w:val="FirstParagraph"/>
      </w:pPr>
      <w:r w:rsidRPr="0095113A">
        <w:rPr>
          <w:lang w:val="pl-PL"/>
        </w:rPr>
        <w:t>Singleton przechowujący informacje o zalogowanym użytkowniku.</w:t>
      </w:r>
      <w:r w:rsidRPr="0095113A">
        <w:rPr>
          <w:lang w:val="pl-PL"/>
        </w:rPr>
        <w:br/>
      </w:r>
      <w:proofErr w:type="spellStart"/>
      <w:r>
        <w:rPr>
          <w:b/>
          <w:bCs/>
        </w:rPr>
        <w:t>Konstruktor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UserState</w:t>
      </w:r>
      <w:proofErr w:type="spellEnd"/>
      <w:r>
        <w:t>()</w:t>
      </w:r>
      <w:r>
        <w:br/>
      </w:r>
      <w:r>
        <w:rPr>
          <w:b/>
          <w:bCs/>
        </w:rPr>
        <w:t>Metody:</w:t>
      </w:r>
      <w:r>
        <w:br/>
      </w:r>
      <w:proofErr w:type="spellStart"/>
      <w:r>
        <w:lastRenderedPageBreak/>
        <w:t>UserState</w:t>
      </w:r>
      <w:proofErr w:type="spellEnd"/>
      <w:r>
        <w:t xml:space="preserve"> getInstance()</w:t>
      </w:r>
      <w:r>
        <w:br/>
        <w:t>Member getLoggedInUser()</w:t>
      </w:r>
      <w:r>
        <w:br/>
        <w:t>void setLoggedInUser(Member loggedInUser)</w:t>
      </w:r>
    </w:p>
    <w:p w14:paraId="3325CB21" w14:textId="77777777" w:rsidR="00F8754A" w:rsidRPr="0095113A" w:rsidRDefault="00000000">
      <w:pPr>
        <w:pStyle w:val="Nagwek3"/>
        <w:rPr>
          <w:lang w:val="pl-PL"/>
        </w:rPr>
      </w:pPr>
      <w:bookmarkStart w:id="20" w:name="validator"/>
      <w:bookmarkEnd w:id="19"/>
      <w:proofErr w:type="spellStart"/>
      <w:r w:rsidRPr="0095113A">
        <w:rPr>
          <w:lang w:val="pl-PL"/>
        </w:rPr>
        <w:t>Validator</w:t>
      </w:r>
      <w:proofErr w:type="spellEnd"/>
    </w:p>
    <w:p w14:paraId="4BEE7DF1" w14:textId="77777777" w:rsidR="00F8754A" w:rsidRDefault="00000000">
      <w:pPr>
        <w:pStyle w:val="FirstParagraph"/>
      </w:pPr>
      <w:r w:rsidRPr="0095113A">
        <w:rPr>
          <w:lang w:val="pl-PL"/>
        </w:rPr>
        <w:t>Klasa obsługuje sprawdzanie poprawności podawanych przez użytkownika danych.</w:t>
      </w:r>
      <w:r w:rsidRPr="0095113A">
        <w:rPr>
          <w:lang w:val="pl-PL"/>
        </w:rPr>
        <w:br/>
      </w:r>
      <w:proofErr w:type="spellStart"/>
      <w:r>
        <w:rPr>
          <w:b/>
          <w:bCs/>
        </w:rPr>
        <w:t>Konstruktor</w:t>
      </w:r>
      <w:proofErr w:type="spellEnd"/>
      <w:r>
        <w:rPr>
          <w:b/>
          <w:bCs/>
        </w:rPr>
        <w:t>:</w:t>
      </w:r>
      <w:r>
        <w:t xml:space="preserve"> Service()</w:t>
      </w:r>
      <w:r>
        <w:br/>
      </w:r>
      <w:r>
        <w:rPr>
          <w:b/>
          <w:bCs/>
        </w:rPr>
        <w:t>Metody:</w:t>
      </w:r>
      <w:r>
        <w:br/>
      </w:r>
      <w:proofErr w:type="spellStart"/>
      <w:r>
        <w:t>boolean</w:t>
      </w:r>
      <w:proofErr w:type="spellEnd"/>
      <w:r>
        <w:t xml:space="preserve"> validateEmail(String email)</w:t>
      </w:r>
      <w:r>
        <w:br/>
        <w:t>boolean validateUsername(String username)</w:t>
      </w:r>
      <w:r>
        <w:br/>
        <w:t>boolean validatePassword(String password)</w:t>
      </w:r>
    </w:p>
    <w:p w14:paraId="17625A70" w14:textId="77777777" w:rsidR="00F8754A" w:rsidRPr="0095113A" w:rsidRDefault="00000000">
      <w:pPr>
        <w:pStyle w:val="Nagwek3"/>
        <w:rPr>
          <w:lang w:val="pl-PL"/>
        </w:rPr>
      </w:pPr>
      <w:bookmarkStart w:id="21" w:name="libraryapp"/>
      <w:bookmarkEnd w:id="20"/>
      <w:proofErr w:type="spellStart"/>
      <w:r w:rsidRPr="0095113A">
        <w:rPr>
          <w:lang w:val="pl-PL"/>
        </w:rPr>
        <w:t>LibraryApp</w:t>
      </w:r>
      <w:proofErr w:type="spellEnd"/>
    </w:p>
    <w:p w14:paraId="3334283F" w14:textId="77777777" w:rsidR="00F8754A" w:rsidRDefault="00000000">
      <w:pPr>
        <w:pStyle w:val="FirstParagraph"/>
      </w:pPr>
      <w:r w:rsidRPr="0095113A">
        <w:rPr>
          <w:lang w:val="pl-PL"/>
        </w:rPr>
        <w:t xml:space="preserve">Klasa obsługuje </w:t>
      </w:r>
      <w:proofErr w:type="spellStart"/>
      <w:r w:rsidRPr="0095113A">
        <w:rPr>
          <w:lang w:val="pl-PL"/>
        </w:rPr>
        <w:t>frontend</w:t>
      </w:r>
      <w:proofErr w:type="spellEnd"/>
      <w:r w:rsidRPr="0095113A">
        <w:rPr>
          <w:lang w:val="pl-PL"/>
        </w:rPr>
        <w:t xml:space="preserve"> aplikacji - interfejs użytkownika.</w:t>
      </w:r>
      <w:r w:rsidRPr="0095113A">
        <w:rPr>
          <w:lang w:val="pl-PL"/>
        </w:rPr>
        <w:br/>
      </w:r>
      <w:r>
        <w:rPr>
          <w:b/>
          <w:bCs/>
        </w:rPr>
        <w:t>Metody:</w:t>
      </w:r>
      <w:r>
        <w:br/>
        <w:t xml:space="preserve">void start(Stage </w:t>
      </w:r>
      <w:proofErr w:type="spellStart"/>
      <w:r>
        <w:t>primaryStage</w:t>
      </w:r>
      <w:proofErr w:type="spellEnd"/>
      <w:r>
        <w:t>)</w:t>
      </w:r>
      <w:r>
        <w:br/>
        <w:t>void configureStage(Stage primaryStage)</w:t>
      </w:r>
      <w:r>
        <w:br/>
        <w:t>void init()</w:t>
      </w:r>
      <w:r>
        <w:br/>
        <w:t>void main(String[] args)</w:t>
      </w:r>
    </w:p>
    <w:p w14:paraId="72F8BD25" w14:textId="3BCCCE89" w:rsidR="00F8754A" w:rsidRPr="0095113A" w:rsidRDefault="005C5DE2">
      <w:pPr>
        <w:pStyle w:val="Nagwek1"/>
        <w:rPr>
          <w:lang w:val="pl-PL"/>
        </w:rPr>
      </w:pPr>
      <w:bookmarkStart w:id="22" w:name="aktualny-wygląd-aplikacji"/>
      <w:bookmarkEnd w:id="5"/>
      <w:bookmarkEnd w:id="11"/>
      <w:bookmarkEnd w:id="21"/>
      <w:r>
        <w:rPr>
          <w:lang w:val="pl-PL"/>
        </w:rPr>
        <w:t>Wygląd</w:t>
      </w:r>
      <w:r w:rsidR="00000000" w:rsidRPr="0095113A">
        <w:rPr>
          <w:lang w:val="pl-PL"/>
        </w:rPr>
        <w:t xml:space="preserve"> aplikacji</w:t>
      </w:r>
    </w:p>
    <w:p w14:paraId="4B7D207D" w14:textId="77777777" w:rsidR="00F8754A" w:rsidRDefault="00000000">
      <w:pPr>
        <w:pStyle w:val="Nagwek3"/>
        <w:rPr>
          <w:lang w:val="pl-PL"/>
        </w:rPr>
      </w:pPr>
      <w:bookmarkStart w:id="23" w:name="widok-rejestracji"/>
      <w:r w:rsidRPr="0095113A">
        <w:rPr>
          <w:lang w:val="pl-PL"/>
        </w:rPr>
        <w:t>Widok rejestracji</w:t>
      </w:r>
    </w:p>
    <w:p w14:paraId="3219A26E" w14:textId="6C296B50" w:rsidR="0095113A" w:rsidRPr="0095113A" w:rsidRDefault="0095113A" w:rsidP="005C5DE2">
      <w:pPr>
        <w:pStyle w:val="Tekstpodstawowy"/>
        <w:jc w:val="center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0C06C2DE" wp14:editId="65DDD23A">
            <wp:extent cx="4018547" cy="3298461"/>
            <wp:effectExtent l="0" t="0" r="0" b="0"/>
            <wp:docPr id="435667249" name="Obraz 4" descr="Obraz zawierający tekst, zrzut ekranu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667249" name="Obraz 4" descr="Obraz zawierający tekst, zrzut ekranu, design&#10;&#10;Opis wygenerowany automatyczni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3516" cy="3302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42E94" w14:textId="77777777" w:rsidR="00F8754A" w:rsidRDefault="00000000">
      <w:pPr>
        <w:pStyle w:val="Nagwek3"/>
        <w:rPr>
          <w:lang w:val="pl-PL"/>
        </w:rPr>
      </w:pPr>
      <w:bookmarkStart w:id="24" w:name="widok-logowania"/>
      <w:bookmarkEnd w:id="23"/>
      <w:r w:rsidRPr="0095113A">
        <w:rPr>
          <w:lang w:val="pl-PL"/>
        </w:rPr>
        <w:lastRenderedPageBreak/>
        <w:t>Widok logowania</w:t>
      </w:r>
    </w:p>
    <w:p w14:paraId="032E60FA" w14:textId="48CE9A30" w:rsidR="0095113A" w:rsidRPr="0095113A" w:rsidRDefault="0095113A" w:rsidP="005C5DE2">
      <w:pPr>
        <w:pStyle w:val="Tekstpodstawowy"/>
        <w:jc w:val="center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38FE057B" wp14:editId="6206441B">
            <wp:extent cx="3465095" cy="2878694"/>
            <wp:effectExtent l="0" t="0" r="0" b="0"/>
            <wp:docPr id="1224203232" name="Obraz 5" descr="Obraz zawierający tekst, zrzut ekranu, oprogramowanie, System operacyjny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203232" name="Obraz 5" descr="Obraz zawierający tekst, zrzut ekranu, oprogramowanie, System operacyjny&#10;&#10;Opis wygenerowany automatyczni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8857" cy="2881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AD89F" w14:textId="77777777" w:rsidR="00F8754A" w:rsidRPr="0095113A" w:rsidRDefault="00000000">
      <w:pPr>
        <w:pStyle w:val="Nagwek3"/>
        <w:rPr>
          <w:lang w:val="pl-PL"/>
        </w:rPr>
      </w:pPr>
      <w:bookmarkStart w:id="25" w:name="widok-listy-książek"/>
      <w:bookmarkEnd w:id="24"/>
      <w:r w:rsidRPr="0095113A">
        <w:rPr>
          <w:lang w:val="pl-PL"/>
        </w:rPr>
        <w:t>Widok listy książek</w:t>
      </w:r>
    </w:p>
    <w:p w14:paraId="04A535F0" w14:textId="09E0FD11" w:rsidR="00F8754A" w:rsidRPr="0095113A" w:rsidRDefault="0095113A" w:rsidP="005C5DE2">
      <w:pPr>
        <w:pStyle w:val="FirstParagraph"/>
        <w:jc w:val="center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17591B51" wp14:editId="1188958D">
            <wp:extent cx="4932947" cy="3929680"/>
            <wp:effectExtent l="0" t="0" r="0" b="0"/>
            <wp:docPr id="78221845" name="Obraz 7" descr="Obraz zawierający tekst, zrzut ekranu, Strona internetow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21845" name="Obraz 7" descr="Obraz zawierający tekst, zrzut ekranu, Strona internetowa&#10;&#10;Opis wygenerowany automatyczni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7413" cy="3933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2FA6C" w14:textId="77777777" w:rsidR="00F8754A" w:rsidRDefault="00000000">
      <w:pPr>
        <w:pStyle w:val="Nagwek3"/>
        <w:rPr>
          <w:lang w:val="pl-PL"/>
        </w:rPr>
      </w:pPr>
      <w:bookmarkStart w:id="26" w:name="widok-książki-z-szczegółami"/>
      <w:bookmarkEnd w:id="25"/>
      <w:r w:rsidRPr="0095113A">
        <w:rPr>
          <w:lang w:val="pl-PL"/>
        </w:rPr>
        <w:lastRenderedPageBreak/>
        <w:t>Widok książki z szczegółami</w:t>
      </w:r>
    </w:p>
    <w:p w14:paraId="17AC39B0" w14:textId="080417F9" w:rsidR="0095113A" w:rsidRPr="0095113A" w:rsidRDefault="0095113A" w:rsidP="005C5DE2">
      <w:pPr>
        <w:pStyle w:val="Tekstpodstawowy"/>
        <w:jc w:val="center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20185472" wp14:editId="60FEEC60">
            <wp:extent cx="5125452" cy="3994212"/>
            <wp:effectExtent l="0" t="0" r="0" b="0"/>
            <wp:docPr id="1050283254" name="Obraz 8" descr="Obraz zawierający tekst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283254" name="Obraz 8" descr="Obraz zawierający tekst, zrzut ekranu, Czcionka&#10;&#10;Opis wygenerowany automatyczni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9596" cy="4005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193CF" w14:textId="77777777" w:rsidR="00F8754A" w:rsidRPr="0095113A" w:rsidRDefault="00000000">
      <w:pPr>
        <w:pStyle w:val="Nagwek3"/>
        <w:rPr>
          <w:lang w:val="pl-PL"/>
        </w:rPr>
      </w:pPr>
      <w:bookmarkStart w:id="27" w:name="widok-wypożyczonych-książek"/>
      <w:bookmarkEnd w:id="26"/>
      <w:r w:rsidRPr="0095113A">
        <w:rPr>
          <w:lang w:val="pl-PL"/>
        </w:rPr>
        <w:t>Widok wypożyczonych książek</w:t>
      </w:r>
    </w:p>
    <w:p w14:paraId="72805DDD" w14:textId="71B8D33E" w:rsidR="00F8754A" w:rsidRPr="0095113A" w:rsidRDefault="005C5DE2" w:rsidP="005C5DE2">
      <w:pPr>
        <w:pStyle w:val="FirstParagraph"/>
        <w:jc w:val="center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5A8CDE65" wp14:editId="4959BFB5">
            <wp:extent cx="5972810" cy="3436620"/>
            <wp:effectExtent l="0" t="0" r="0" b="0"/>
            <wp:docPr id="514249545" name="Obraz 9" descr="Obraz zawierający tekst, zrzut ekranu, osob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249545" name="Obraz 9" descr="Obraz zawierający tekst, zrzut ekranu, osoba&#10;&#10;Opis wygenerowany automatyczni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43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DD641" w14:textId="77777777" w:rsidR="00F8754A" w:rsidRPr="0095113A" w:rsidRDefault="00000000">
      <w:pPr>
        <w:pStyle w:val="Nagwek3"/>
        <w:rPr>
          <w:lang w:val="pl-PL"/>
        </w:rPr>
      </w:pPr>
      <w:bookmarkStart w:id="28" w:name="widok-historii-wypożyczeń"/>
      <w:bookmarkEnd w:id="27"/>
      <w:r w:rsidRPr="0095113A">
        <w:rPr>
          <w:lang w:val="pl-PL"/>
        </w:rPr>
        <w:lastRenderedPageBreak/>
        <w:t xml:space="preserve">Widok historii </w:t>
      </w:r>
      <w:proofErr w:type="spellStart"/>
      <w:r w:rsidRPr="0095113A">
        <w:rPr>
          <w:lang w:val="pl-PL"/>
        </w:rPr>
        <w:t>wypożyczeń</w:t>
      </w:r>
      <w:proofErr w:type="spellEnd"/>
    </w:p>
    <w:p w14:paraId="5F3155E6" w14:textId="7B7D968F" w:rsidR="00F8754A" w:rsidRDefault="005C5DE2" w:rsidP="005C5DE2">
      <w:pPr>
        <w:pStyle w:val="FirstParagraph"/>
        <w:jc w:val="center"/>
      </w:pPr>
      <w:r>
        <w:rPr>
          <w:noProof/>
        </w:rPr>
        <w:drawing>
          <wp:inline distT="0" distB="0" distL="0" distR="0" wp14:anchorId="1C05DEBE" wp14:editId="0063EA80">
            <wp:extent cx="5317958" cy="3506483"/>
            <wp:effectExtent l="0" t="0" r="0" b="0"/>
            <wp:docPr id="817863046" name="Obraz 10" descr="Obraz zawierający tekst, zrzut ekranu, oprogramowanie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7863046" name="Obraz 10" descr="Obraz zawierający tekst, zrzut ekranu, oprogramowanie, Czcionka&#10;&#10;Opis wygenerowany automatyczni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2180" cy="350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9540A" w14:textId="77777777" w:rsidR="00F8754A" w:rsidRDefault="00000000">
      <w:pPr>
        <w:pStyle w:val="Nagwek3"/>
        <w:rPr>
          <w:lang w:val="pl-PL"/>
        </w:rPr>
      </w:pPr>
      <w:bookmarkStart w:id="29" w:name="widok-panelu-administratora"/>
      <w:bookmarkEnd w:id="28"/>
      <w:r w:rsidRPr="005C5DE2">
        <w:rPr>
          <w:lang w:val="pl-PL"/>
        </w:rPr>
        <w:t>Widok panelu administratora</w:t>
      </w:r>
    </w:p>
    <w:p w14:paraId="50D6B7E8" w14:textId="16D565A8" w:rsidR="005C5DE2" w:rsidRPr="005C5DE2" w:rsidRDefault="005C5DE2" w:rsidP="005C5DE2">
      <w:pPr>
        <w:pStyle w:val="Tekstpodstawowy"/>
        <w:jc w:val="center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13A998DA" wp14:editId="3D072F20">
            <wp:extent cx="5149516" cy="3647860"/>
            <wp:effectExtent l="0" t="0" r="0" b="0"/>
            <wp:docPr id="185714432" name="Obraz 11" descr="Obraz zawierający tekst, zrzut ekranu, oprogramowanie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14432" name="Obraz 11" descr="Obraz zawierający tekst, zrzut ekranu, oprogramowanie, Czcionka&#10;&#10;Opis wygenerowany automatyczni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2468" cy="3649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C6816" w14:textId="77777777" w:rsidR="00F8754A" w:rsidRPr="0095113A" w:rsidRDefault="00000000">
      <w:pPr>
        <w:pStyle w:val="Nagwek3"/>
        <w:rPr>
          <w:lang w:val="pl-PL"/>
        </w:rPr>
      </w:pPr>
      <w:bookmarkStart w:id="30" w:name="widok-zarządzania-użytkownikami"/>
      <w:bookmarkEnd w:id="29"/>
      <w:r w:rsidRPr="0095113A">
        <w:rPr>
          <w:lang w:val="pl-PL"/>
        </w:rPr>
        <w:lastRenderedPageBreak/>
        <w:t>Widok zarządzania użytkownikami</w:t>
      </w:r>
    </w:p>
    <w:p w14:paraId="2141E19F" w14:textId="676D6856" w:rsidR="00F8754A" w:rsidRPr="0095113A" w:rsidRDefault="005C5DE2" w:rsidP="005C5DE2">
      <w:pPr>
        <w:pStyle w:val="FirstParagraph"/>
        <w:jc w:val="center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6B48A107" wp14:editId="450CA7A7">
            <wp:extent cx="4694830" cy="3404077"/>
            <wp:effectExtent l="0" t="0" r="0" b="0"/>
            <wp:docPr id="1684393517" name="Obraz 12" descr="Obraz zawierający tekst, zrzut ekranu, Czcionka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393517" name="Obraz 12" descr="Obraz zawierający tekst, zrzut ekranu, Czcionka, numer&#10;&#10;Opis wygenerowany automatycznie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6694" cy="3412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94B21" w14:textId="77777777" w:rsidR="00F8754A" w:rsidRPr="0095113A" w:rsidRDefault="00000000">
      <w:pPr>
        <w:pStyle w:val="Nagwek3"/>
        <w:rPr>
          <w:lang w:val="pl-PL"/>
        </w:rPr>
      </w:pPr>
      <w:bookmarkStart w:id="31" w:name="widok-formularza-dodawania-autora"/>
      <w:bookmarkEnd w:id="30"/>
      <w:r w:rsidRPr="0095113A">
        <w:rPr>
          <w:lang w:val="pl-PL"/>
        </w:rPr>
        <w:t>Widok formularza dodawania autora</w:t>
      </w:r>
    </w:p>
    <w:p w14:paraId="03441DF0" w14:textId="54A2DA55" w:rsidR="00F8754A" w:rsidRPr="0095113A" w:rsidRDefault="005C5DE2" w:rsidP="005C5DE2">
      <w:pPr>
        <w:pStyle w:val="FirstParagraph"/>
        <w:jc w:val="center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069EE20C" wp14:editId="6C706494">
            <wp:extent cx="4692316" cy="3371801"/>
            <wp:effectExtent l="0" t="0" r="0" b="0"/>
            <wp:docPr id="1410454290" name="Obraz 13" descr="Obraz zawierający tekst, zrzut ekranu, Czcionka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454290" name="Obraz 13" descr="Obraz zawierający tekst, zrzut ekranu, Czcionka, design&#10;&#10;Opis wygenerowany automatyczni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6407" cy="3374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D37DB" w14:textId="77777777" w:rsidR="00F8754A" w:rsidRPr="0095113A" w:rsidRDefault="00000000">
      <w:pPr>
        <w:pStyle w:val="Nagwek3"/>
        <w:rPr>
          <w:lang w:val="pl-PL"/>
        </w:rPr>
      </w:pPr>
      <w:bookmarkStart w:id="32" w:name="widok-formularza-dodawania-książki"/>
      <w:bookmarkEnd w:id="31"/>
      <w:r w:rsidRPr="0095113A">
        <w:rPr>
          <w:lang w:val="pl-PL"/>
        </w:rPr>
        <w:lastRenderedPageBreak/>
        <w:t>Widok formularza dodawania książki</w:t>
      </w:r>
    </w:p>
    <w:p w14:paraId="3294CB31" w14:textId="3D9208B6" w:rsidR="00F8754A" w:rsidRDefault="005C5DE2" w:rsidP="005C5DE2">
      <w:pPr>
        <w:pStyle w:val="FirstParagraph"/>
        <w:jc w:val="center"/>
      </w:pPr>
      <w:r>
        <w:rPr>
          <w:noProof/>
        </w:rPr>
        <w:drawing>
          <wp:inline distT="0" distB="0" distL="0" distR="0" wp14:anchorId="2664F91F" wp14:editId="36F8BA50">
            <wp:extent cx="3753852" cy="2600078"/>
            <wp:effectExtent l="0" t="0" r="0" b="0"/>
            <wp:docPr id="1059058537" name="Obraz 14" descr="Obraz zawierający tekst, zrzut ekranu, Czcionka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9058537" name="Obraz 14" descr="Obraz zawierający tekst, zrzut ekranu, Czcionka, numer&#10;&#10;Opis wygenerowany automatyczni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4344" cy="260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3E03C" w14:textId="77777777" w:rsidR="00F8754A" w:rsidRDefault="00000000">
      <w:pPr>
        <w:pStyle w:val="Nagwek3"/>
      </w:pPr>
      <w:bookmarkStart w:id="33" w:name="widok-statystyk"/>
      <w:bookmarkEnd w:id="32"/>
      <w:r>
        <w:t>Widok statystyk</w:t>
      </w:r>
    </w:p>
    <w:p w14:paraId="73FE1192" w14:textId="6BF73B4F" w:rsidR="00F8754A" w:rsidRDefault="005C5DE2" w:rsidP="005C5DE2">
      <w:pPr>
        <w:pStyle w:val="FirstParagraph"/>
        <w:jc w:val="center"/>
      </w:pPr>
      <w:r>
        <w:rPr>
          <w:noProof/>
        </w:rPr>
        <w:drawing>
          <wp:inline distT="0" distB="0" distL="0" distR="0" wp14:anchorId="06AB44C8" wp14:editId="519E652C">
            <wp:extent cx="5139466" cy="4908884"/>
            <wp:effectExtent l="0" t="0" r="0" b="0"/>
            <wp:docPr id="234533113" name="Obraz 15" descr="Obraz zawierający tekst, zrzut ekranu, diagram, Równolegl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533113" name="Obraz 15" descr="Obraz zawierający tekst, zrzut ekranu, diagram, Równolegle&#10;&#10;Opis wygenerowany automatyczni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7735" cy="4916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4FB95" w14:textId="77777777" w:rsidR="00F8754A" w:rsidRPr="0095113A" w:rsidRDefault="00000000">
      <w:pPr>
        <w:pStyle w:val="Nagwek3"/>
        <w:rPr>
          <w:lang w:val="pl-PL"/>
        </w:rPr>
      </w:pPr>
      <w:bookmarkStart w:id="34" w:name="widok-panelu-użytkownika"/>
      <w:bookmarkEnd w:id="33"/>
      <w:r w:rsidRPr="0095113A">
        <w:rPr>
          <w:lang w:val="pl-PL"/>
        </w:rPr>
        <w:lastRenderedPageBreak/>
        <w:t>Widok panelu użytkownika</w:t>
      </w:r>
    </w:p>
    <w:p w14:paraId="7564728B" w14:textId="6B821926" w:rsidR="00F8754A" w:rsidRPr="0095113A" w:rsidRDefault="005C5DE2" w:rsidP="005C5DE2">
      <w:pPr>
        <w:pStyle w:val="FirstParagraph"/>
        <w:jc w:val="center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790BB5D8" wp14:editId="31B7249F">
            <wp:extent cx="3248526" cy="3302768"/>
            <wp:effectExtent l="0" t="0" r="0" b="0"/>
            <wp:docPr id="692365038" name="Obraz 17" descr="Obraz zawierający tekst, zrzut ekranu, oprogramowanie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2365038" name="Obraz 17" descr="Obraz zawierający tekst, zrzut ekranu, oprogramowanie, Czcionka&#10;&#10;Opis wygenerowany automatyczni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3067" cy="330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B4299" w14:textId="77777777" w:rsidR="00F8754A" w:rsidRDefault="00000000">
      <w:pPr>
        <w:pStyle w:val="Nagwek3"/>
        <w:rPr>
          <w:lang w:val="pl-PL"/>
        </w:rPr>
      </w:pPr>
      <w:bookmarkStart w:id="35" w:name="widok-listy-książek-z-filtrami"/>
      <w:bookmarkEnd w:id="34"/>
      <w:r w:rsidRPr="0095113A">
        <w:rPr>
          <w:lang w:val="pl-PL"/>
        </w:rPr>
        <w:t>Widok listy książek z filtrami</w:t>
      </w:r>
    </w:p>
    <w:p w14:paraId="662244E7" w14:textId="42B725EC" w:rsidR="005C5DE2" w:rsidRPr="005C5DE2" w:rsidRDefault="005C5DE2" w:rsidP="005C5DE2">
      <w:pPr>
        <w:pStyle w:val="Tekstpodstawowy"/>
        <w:jc w:val="center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07369D7D" wp14:editId="3A8D4AF1">
            <wp:extent cx="5972810" cy="3914775"/>
            <wp:effectExtent l="0" t="0" r="0" b="0"/>
            <wp:docPr id="914436545" name="Obraz 18" descr="Obraz zawierający tekst, zrzut ekranu, Strona internetowa, Reklama internetow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436545" name="Obraz 18" descr="Obraz zawierający tekst, zrzut ekranu, Strona internetowa, Reklama internetowa&#10;&#10;Opis wygenerowany automatycznie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05099" w14:textId="77777777" w:rsidR="00F8754A" w:rsidRPr="0095113A" w:rsidRDefault="00000000">
      <w:pPr>
        <w:pStyle w:val="Nagwek3"/>
        <w:rPr>
          <w:lang w:val="pl-PL"/>
        </w:rPr>
      </w:pPr>
      <w:bookmarkStart w:id="36" w:name="widok-oceniania-książki"/>
      <w:bookmarkEnd w:id="35"/>
      <w:r w:rsidRPr="0095113A">
        <w:rPr>
          <w:lang w:val="pl-PL"/>
        </w:rPr>
        <w:lastRenderedPageBreak/>
        <w:t>Widok oceniania książki</w:t>
      </w:r>
    </w:p>
    <w:p w14:paraId="1A310189" w14:textId="7484480B" w:rsidR="00F8754A" w:rsidRPr="0095113A" w:rsidRDefault="005C5DE2" w:rsidP="005C5DE2">
      <w:pPr>
        <w:pStyle w:val="FirstParagraph"/>
        <w:jc w:val="center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11CCBAB8" wp14:editId="7AFCB969">
            <wp:extent cx="4984556" cy="3657600"/>
            <wp:effectExtent l="0" t="0" r="0" b="0"/>
            <wp:docPr id="2008530839" name="Obraz 19" descr="Obraz zawierający tekst, elektronika, zrzut ekranu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530839" name="Obraz 19" descr="Obraz zawierający tekst, elektronika, zrzut ekranu, oprogramowanie&#10;&#10;Opis wygenerowany automatycznie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1508" cy="3677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E88B2" w14:textId="04747F7C" w:rsidR="005C5DE2" w:rsidRDefault="005C5DE2">
      <w:pPr>
        <w:pStyle w:val="Nagwek3"/>
        <w:rPr>
          <w:lang w:val="pl-PL"/>
        </w:rPr>
      </w:pPr>
      <w:bookmarkStart w:id="37" w:name="widok-powiadaminia-mailem"/>
      <w:bookmarkEnd w:id="36"/>
      <w:r w:rsidRPr="005C5DE2">
        <w:rPr>
          <w:lang w:val="pl-PL"/>
        </w:rPr>
        <w:t xml:space="preserve">Widok </w:t>
      </w:r>
      <w:r>
        <w:rPr>
          <w:lang w:val="pl-PL"/>
        </w:rPr>
        <w:t>formularza oceniania</w:t>
      </w:r>
    </w:p>
    <w:p w14:paraId="2B9EE375" w14:textId="445BD1EC" w:rsidR="005C5DE2" w:rsidRPr="005C5DE2" w:rsidRDefault="005C5DE2" w:rsidP="005C5DE2">
      <w:pPr>
        <w:pStyle w:val="Tekstpodstawowy"/>
        <w:jc w:val="center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1191179D" wp14:editId="3D9C8467">
            <wp:extent cx="4964199" cy="3562350"/>
            <wp:effectExtent l="0" t="0" r="0" b="0"/>
            <wp:docPr id="1126885160" name="Obraz 20" descr="Obraz zawierający tekst, zrzut ekranu, oprogramowanie, System operacyjny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85160" name="Obraz 20" descr="Obraz zawierający tekst, zrzut ekranu, oprogramowanie, System operacyjny&#10;&#10;Opis wygenerowany automatycznie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0982" cy="3574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4934C" w14:textId="1EA63AD1" w:rsidR="00F8754A" w:rsidRPr="0095113A" w:rsidRDefault="00000000">
      <w:pPr>
        <w:pStyle w:val="Nagwek3"/>
        <w:rPr>
          <w:lang w:val="pl-PL"/>
        </w:rPr>
      </w:pPr>
      <w:r w:rsidRPr="0095113A">
        <w:rPr>
          <w:lang w:val="pl-PL"/>
        </w:rPr>
        <w:lastRenderedPageBreak/>
        <w:t xml:space="preserve">Widok </w:t>
      </w:r>
      <w:proofErr w:type="spellStart"/>
      <w:r w:rsidRPr="0095113A">
        <w:rPr>
          <w:lang w:val="pl-PL"/>
        </w:rPr>
        <w:t>powiadaminia</w:t>
      </w:r>
      <w:proofErr w:type="spellEnd"/>
      <w:r w:rsidRPr="0095113A">
        <w:rPr>
          <w:lang w:val="pl-PL"/>
        </w:rPr>
        <w:t xml:space="preserve"> mailem</w:t>
      </w:r>
    </w:p>
    <w:p w14:paraId="6163C318" w14:textId="470E57C6" w:rsidR="00F8754A" w:rsidRPr="0095113A" w:rsidRDefault="005C5DE2" w:rsidP="005C5DE2">
      <w:pPr>
        <w:pStyle w:val="FirstParagraph"/>
        <w:jc w:val="center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7928E28B" wp14:editId="3B1C3AE8">
            <wp:extent cx="4681182" cy="3814221"/>
            <wp:effectExtent l="0" t="0" r="0" b="0"/>
            <wp:docPr id="1155830538" name="Obraz 22" descr="Obraz zawierający tekst, zrzut ekranu, Strona internetow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830538" name="Obraz 22" descr="Obraz zawierający tekst, zrzut ekranu, Strona internetowa&#10;&#10;Opis wygenerowany automatycznie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7323" cy="3827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04C8E" w14:textId="77777777" w:rsidR="00F8754A" w:rsidRPr="0095113A" w:rsidRDefault="00000000">
      <w:pPr>
        <w:pStyle w:val="Nagwek3"/>
        <w:rPr>
          <w:lang w:val="pl-PL"/>
        </w:rPr>
      </w:pPr>
      <w:bookmarkStart w:id="38" w:name="widok-formularza-dodawania-kategorii"/>
      <w:bookmarkEnd w:id="37"/>
      <w:r w:rsidRPr="0095113A">
        <w:rPr>
          <w:lang w:val="pl-PL"/>
        </w:rPr>
        <w:t>Widok formularza dodawania kategorii</w:t>
      </w:r>
    </w:p>
    <w:bookmarkEnd w:id="22"/>
    <w:bookmarkEnd w:id="38"/>
    <w:p w14:paraId="7CC5BF72" w14:textId="69CEEFF0" w:rsidR="00F8754A" w:rsidRPr="005C5DE2" w:rsidRDefault="005C5DE2" w:rsidP="005C5DE2">
      <w:pPr>
        <w:pStyle w:val="FirstParagraph"/>
        <w:jc w:val="center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42D7C884" wp14:editId="3C0A3E9E">
            <wp:extent cx="4708478" cy="3397953"/>
            <wp:effectExtent l="0" t="0" r="0" b="0"/>
            <wp:docPr id="1747282493" name="Obraz 21" descr="Obraz zawierający tekst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7282493" name="Obraz 21" descr="Obraz zawierający tekst, zrzut ekranu, Czcionka&#10;&#10;Opis wygenerowany automatycznie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8418" cy="3405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754A" w:rsidRPr="005C5DE2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1809E" w14:textId="77777777" w:rsidR="00642972" w:rsidRDefault="00642972">
      <w:pPr>
        <w:spacing w:after="0"/>
      </w:pPr>
      <w:r>
        <w:separator/>
      </w:r>
    </w:p>
  </w:endnote>
  <w:endnote w:type="continuationSeparator" w:id="0">
    <w:p w14:paraId="7DA295A2" w14:textId="77777777" w:rsidR="00642972" w:rsidRDefault="006429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2AADC" w14:textId="77777777" w:rsidR="00642972" w:rsidRDefault="00642972">
      <w:r>
        <w:separator/>
      </w:r>
    </w:p>
  </w:footnote>
  <w:footnote w:type="continuationSeparator" w:id="0">
    <w:p w14:paraId="0A3793A8" w14:textId="77777777" w:rsidR="00642972" w:rsidRDefault="006429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E089A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64116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754A"/>
    <w:rsid w:val="005C5DE2"/>
    <w:rsid w:val="00642972"/>
    <w:rsid w:val="0095113A"/>
    <w:rsid w:val="00F8754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D81545"/>
  <w15:docId w15:val="{B1689367-3A2D-4421-A001-16FC5D687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9</Pages>
  <Words>2199</Words>
  <Characters>13200</Characters>
  <Application>Microsoft Office Word</Application>
  <DocSecurity>0</DocSecurity>
  <Lines>110</Lines>
  <Paragraphs>3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gdalena Skrok</cp:lastModifiedBy>
  <cp:revision>2</cp:revision>
  <dcterms:created xsi:type="dcterms:W3CDTF">2024-01-09T18:26:00Z</dcterms:created>
  <dcterms:modified xsi:type="dcterms:W3CDTF">2024-01-09T19:04:00Z</dcterms:modified>
</cp:coreProperties>
</file>